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A9537" w14:textId="67A62F7F" w:rsidR="00C7219A" w:rsidRPr="00FF4A54" w:rsidRDefault="00C7219A" w:rsidP="00AC347B">
      <w:pPr>
        <w:jc w:val="center"/>
        <w:rPr>
          <w:rFonts w:asciiTheme="majorBidi" w:hAnsiTheme="majorBidi" w:cstheme="majorBidi"/>
          <w:b/>
          <w:bCs/>
          <w:sz w:val="26"/>
          <w:szCs w:val="26"/>
          <w:lang w:bidi="ar-KW"/>
        </w:rPr>
      </w:pPr>
      <w:r w:rsidRPr="00FF4A54">
        <w:rPr>
          <w:rFonts w:asciiTheme="majorBidi" w:hAnsiTheme="majorBidi" w:cstheme="majorBidi"/>
          <w:b/>
          <w:bCs/>
          <w:sz w:val="26"/>
          <w:szCs w:val="26"/>
        </w:rPr>
        <w:t xml:space="preserve">Lab sheet </w:t>
      </w:r>
      <w:r w:rsidRPr="00FF4A54">
        <w:rPr>
          <w:rFonts w:asciiTheme="majorBidi" w:hAnsiTheme="majorBidi" w:cstheme="majorBidi"/>
          <w:b/>
          <w:bCs/>
          <w:sz w:val="26"/>
          <w:szCs w:val="26"/>
          <w:rtl/>
        </w:rPr>
        <w:t>#</w:t>
      </w:r>
      <w:r w:rsidR="0010495C">
        <w:rPr>
          <w:rFonts w:asciiTheme="majorBidi" w:hAnsiTheme="majorBidi" w:cstheme="majorBidi"/>
          <w:b/>
          <w:bCs/>
          <w:sz w:val="26"/>
          <w:szCs w:val="26"/>
          <w:lang w:bidi="ar-KW"/>
        </w:rPr>
        <w:t>3</w:t>
      </w:r>
    </w:p>
    <w:p w14:paraId="40BA9538" w14:textId="3E0D1242" w:rsidR="00C7219A" w:rsidRPr="00FF4A54" w:rsidRDefault="00C7219A" w:rsidP="00864849">
      <w:pPr>
        <w:jc w:val="center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D40652">
        <w:rPr>
          <w:rFonts w:asciiTheme="majorBidi" w:hAnsiTheme="majorBidi" w:cstheme="majorBidi"/>
          <w:b/>
          <w:bCs/>
          <w:sz w:val="24"/>
          <w:szCs w:val="24"/>
          <w:u w:val="single"/>
        </w:rPr>
        <w:t>-</w:t>
      </w:r>
      <w:r w:rsidR="0010495C" w:rsidRPr="0010495C">
        <w:rPr>
          <w:rFonts w:asciiTheme="majorBidi" w:hAnsiTheme="majorBidi" w:cstheme="majorBidi"/>
          <w:b/>
          <w:bCs/>
          <w:sz w:val="24"/>
          <w:szCs w:val="24"/>
          <w:u w:val="single"/>
        </w:rPr>
        <w:t>Spectrophotometric Methods for Determination of Proteins Concentration</w:t>
      </w:r>
      <w:r w:rsidRPr="00D40652">
        <w:rPr>
          <w:rFonts w:asciiTheme="majorBidi" w:hAnsiTheme="majorBidi" w:cstheme="majorBidi"/>
          <w:b/>
          <w:bCs/>
          <w:sz w:val="24"/>
          <w:szCs w:val="24"/>
          <w:u w:val="single"/>
        </w:rPr>
        <w:t>-</w:t>
      </w:r>
      <w:r w:rsidR="00FF4A54">
        <w:rPr>
          <w:rFonts w:asciiTheme="majorBidi" w:hAnsiTheme="majorBidi" w:cstheme="majorBidi"/>
          <w:b/>
          <w:bCs/>
          <w:sz w:val="26"/>
          <w:szCs w:val="26"/>
          <w:u w:val="single"/>
        </w:rPr>
        <w:br/>
      </w:r>
    </w:p>
    <w:p w14:paraId="40BA9539" w14:textId="77777777" w:rsidR="00FF4A54" w:rsidRPr="001F3D3C" w:rsidRDefault="00FF4A54" w:rsidP="00FF4A54">
      <w:pPr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1F3D3C">
        <w:rPr>
          <w:rFonts w:asciiTheme="majorBidi" w:hAnsiTheme="majorBidi" w:cstheme="majorBidi"/>
          <w:b/>
          <w:bCs/>
          <w:sz w:val="24"/>
          <w:szCs w:val="24"/>
        </w:rPr>
        <w:t>-Objective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1F3D3C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</w:p>
    <w:p w14:paraId="13CB482A" w14:textId="77777777" w:rsidR="00245BE0" w:rsidRPr="00245BE0" w:rsidRDefault="003E2443" w:rsidP="003E2443">
      <w:pPr>
        <w:pStyle w:val="ListParagraph"/>
        <w:numPr>
          <w:ilvl w:val="0"/>
          <w:numId w:val="16"/>
        </w:numPr>
        <w:ind w:right="-46"/>
        <w:rPr>
          <w:rFonts w:asciiTheme="majorBidi" w:hAnsiTheme="majorBidi" w:cstheme="majorBidi"/>
          <w:b/>
          <w:bCs/>
          <w:sz w:val="32"/>
          <w:szCs w:val="32"/>
        </w:rPr>
      </w:pPr>
      <w:r w:rsidRPr="003E2443">
        <w:rPr>
          <w:rFonts w:asciiTheme="majorBidi" w:hAnsiTheme="majorBidi" w:cstheme="majorBidi"/>
          <w:sz w:val="24"/>
          <w:szCs w:val="24"/>
        </w:rPr>
        <w:t xml:space="preserve">To determine the concentration of extracted protein by </w:t>
      </w:r>
      <w:r w:rsidR="00245BE0" w:rsidRPr="003E2443">
        <w:rPr>
          <w:rFonts w:asciiTheme="majorBidi" w:hAnsiTheme="majorBidi" w:cstheme="majorBidi"/>
          <w:sz w:val="24"/>
          <w:szCs w:val="24"/>
        </w:rPr>
        <w:t xml:space="preserve">Bradford </w:t>
      </w:r>
      <w:r w:rsidR="00245BE0">
        <w:rPr>
          <w:rFonts w:asciiTheme="majorBidi" w:hAnsiTheme="majorBidi" w:cstheme="majorBidi"/>
          <w:sz w:val="24"/>
          <w:szCs w:val="24"/>
        </w:rPr>
        <w:t>method.</w:t>
      </w:r>
    </w:p>
    <w:p w14:paraId="40BA953B" w14:textId="46930043" w:rsidR="00C7219A" w:rsidRPr="00FF4A54" w:rsidRDefault="00DA41D1" w:rsidP="003E2443">
      <w:pPr>
        <w:pStyle w:val="ListParagraph"/>
        <w:numPr>
          <w:ilvl w:val="0"/>
          <w:numId w:val="16"/>
        </w:numPr>
        <w:ind w:right="-46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sz w:val="24"/>
          <w:szCs w:val="24"/>
        </w:rPr>
        <w:t xml:space="preserve">Using </w:t>
      </w:r>
      <w:r w:rsidR="003E2443" w:rsidRPr="003E2443">
        <w:rPr>
          <w:rFonts w:asciiTheme="majorBidi" w:hAnsiTheme="majorBidi" w:cstheme="majorBidi"/>
          <w:sz w:val="24"/>
          <w:szCs w:val="24"/>
        </w:rPr>
        <w:t xml:space="preserve">Warburg-Christian </w:t>
      </w:r>
      <w:r>
        <w:rPr>
          <w:rFonts w:asciiTheme="majorBidi" w:hAnsiTheme="majorBidi" w:cstheme="majorBidi"/>
          <w:sz w:val="24"/>
          <w:szCs w:val="24"/>
        </w:rPr>
        <w:t>method to estimate the concentration for a protein sample.</w:t>
      </w:r>
      <w:r w:rsidR="00FF4A54" w:rsidRPr="00FF4A54">
        <w:rPr>
          <w:rFonts w:asciiTheme="majorBidi" w:hAnsiTheme="majorBidi" w:cstheme="majorBidi"/>
          <w:sz w:val="24"/>
          <w:szCs w:val="24"/>
        </w:rPr>
        <w:br/>
      </w:r>
    </w:p>
    <w:p w14:paraId="40BA953D" w14:textId="70C77DDB" w:rsidR="004A4AF8" w:rsidRDefault="004A4AF8" w:rsidP="004A4AF8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4A4AF8">
        <w:rPr>
          <w:rFonts w:asciiTheme="majorBidi" w:hAnsiTheme="majorBidi" w:cstheme="majorBidi"/>
          <w:b/>
          <w:bCs/>
          <w:sz w:val="24"/>
          <w:szCs w:val="24"/>
          <w:lang w:val="en-US"/>
        </w:rPr>
        <w:t>A.</w:t>
      </w:r>
      <w:r w:rsidR="00FF4A54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</w:t>
      </w:r>
      <w:r w:rsidR="00854261">
        <w:rPr>
          <w:rFonts w:asciiTheme="majorBidi" w:hAnsiTheme="majorBidi" w:cstheme="majorBidi"/>
          <w:b/>
          <w:bCs/>
          <w:sz w:val="24"/>
          <w:szCs w:val="24"/>
          <w:lang w:val="en-US"/>
        </w:rPr>
        <w:t>Bradford method:</w:t>
      </w:r>
      <w:r w:rsidR="00E61260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</w:t>
      </w:r>
    </w:p>
    <w:p w14:paraId="11207773" w14:textId="6875945E" w:rsidR="00C051C8" w:rsidRPr="00C051C8" w:rsidRDefault="00C051C8" w:rsidP="00C051C8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Pr="00D17F36">
        <w:rPr>
          <w:rFonts w:asciiTheme="majorBidi" w:hAnsiTheme="majorBidi" w:cstheme="majorBidi"/>
          <w:b/>
          <w:bCs/>
          <w:sz w:val="24"/>
          <w:szCs w:val="24"/>
        </w:rPr>
        <w:t>Method:</w:t>
      </w:r>
    </w:p>
    <w:p w14:paraId="4A1861DF" w14:textId="68762BB5" w:rsidR="008B5416" w:rsidRDefault="002711AA" w:rsidP="00796E11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2711AA">
        <w:rPr>
          <w:rFonts w:asciiTheme="majorBidi" w:hAnsiTheme="majorBidi" w:cstheme="majorBidi"/>
          <w:sz w:val="24"/>
          <w:szCs w:val="24"/>
        </w:rPr>
        <w:t>Set up 9 tubes and label them a</w:t>
      </w:r>
      <w:r w:rsidR="00E46621">
        <w:rPr>
          <w:rFonts w:asciiTheme="majorBidi" w:hAnsiTheme="majorBidi" w:cstheme="majorBidi"/>
          <w:sz w:val="24"/>
          <w:szCs w:val="24"/>
        </w:rPr>
        <w:t>s following</w:t>
      </w:r>
      <w:r w:rsidR="008B5416">
        <w:rPr>
          <w:rFonts w:asciiTheme="majorBidi" w:hAnsiTheme="majorBidi" w:cstheme="majorBidi" w:hint="cs"/>
          <w:sz w:val="24"/>
          <w:szCs w:val="24"/>
          <w:rtl/>
          <w:lang w:bidi="ar-KW"/>
        </w:rPr>
        <w:t>:</w:t>
      </w:r>
    </w:p>
    <w:tbl>
      <w:tblPr>
        <w:tblStyle w:val="TableGrid"/>
        <w:bidiVisual/>
        <w:tblW w:w="9354" w:type="dxa"/>
        <w:jc w:val="center"/>
        <w:tblLook w:val="04A0" w:firstRow="1" w:lastRow="0" w:firstColumn="1" w:lastColumn="0" w:noHBand="0" w:noVBand="1"/>
      </w:tblPr>
      <w:tblGrid>
        <w:gridCol w:w="2150"/>
        <w:gridCol w:w="1824"/>
        <w:gridCol w:w="1609"/>
        <w:gridCol w:w="2183"/>
        <w:gridCol w:w="1588"/>
      </w:tblGrid>
      <w:tr w:rsidR="00FD455A" w:rsidRPr="001C55A2" w14:paraId="2ADFFD93" w14:textId="77777777" w:rsidTr="00FD455A">
        <w:trPr>
          <w:trHeight w:val="971"/>
          <w:jc w:val="center"/>
        </w:trPr>
        <w:tc>
          <w:tcPr>
            <w:tcW w:w="2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F7F7"/>
            <w:vAlign w:val="center"/>
          </w:tcPr>
          <w:p w14:paraId="25AD9030" w14:textId="182D0E2A" w:rsidR="001C55A2" w:rsidRPr="00FD455A" w:rsidRDefault="001C55A2" w:rsidP="00FD455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1C55A2">
              <w:rPr>
                <w:rFonts w:asciiTheme="majorBidi" w:hAnsiTheme="majorBidi" w:cstheme="majorBidi"/>
                <w:b/>
                <w:bCs/>
                <w:color w:val="000000" w:themeColor="text1"/>
              </w:rPr>
              <w:t>Bradford reagent</w:t>
            </w:r>
            <w:r w:rsidR="00E83B28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 (ml)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F7F7"/>
            <w:vAlign w:val="center"/>
          </w:tcPr>
          <w:p w14:paraId="27E7D96E" w14:textId="4C14E939" w:rsidR="001C55A2" w:rsidRPr="001C55A2" w:rsidRDefault="001C55A2" w:rsidP="00FD455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C55A2">
              <w:rPr>
                <w:rFonts w:asciiTheme="majorBidi" w:hAnsiTheme="majorBidi" w:cstheme="majorBidi"/>
                <w:b/>
                <w:bCs/>
              </w:rPr>
              <w:t>Sample with Unknown Concentration</w:t>
            </w:r>
            <w:r w:rsidR="004B15DD">
              <w:rPr>
                <w:rFonts w:asciiTheme="majorBidi" w:hAnsiTheme="majorBidi" w:cstheme="majorBidi"/>
                <w:b/>
                <w:bCs/>
              </w:rPr>
              <w:t xml:space="preserve"> (ml)</w:t>
            </w: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F7F7"/>
            <w:vAlign w:val="center"/>
          </w:tcPr>
          <w:p w14:paraId="36930D70" w14:textId="6FE435CA" w:rsidR="001C55A2" w:rsidRPr="001C55A2" w:rsidRDefault="001C55A2" w:rsidP="00FD455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C55A2">
              <w:rPr>
                <w:rFonts w:asciiTheme="majorBidi" w:hAnsiTheme="majorBidi" w:cstheme="majorBidi"/>
                <w:b/>
                <w:bCs/>
              </w:rPr>
              <w:t>Distilled</w:t>
            </w:r>
          </w:p>
          <w:p w14:paraId="003E74E4" w14:textId="77777777" w:rsidR="001C55A2" w:rsidRDefault="001C55A2" w:rsidP="00FD455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C55A2">
              <w:rPr>
                <w:rFonts w:asciiTheme="majorBidi" w:hAnsiTheme="majorBidi" w:cstheme="majorBidi"/>
                <w:b/>
                <w:bCs/>
              </w:rPr>
              <w:t>Water</w:t>
            </w:r>
          </w:p>
          <w:p w14:paraId="42775DED" w14:textId="1B602445" w:rsidR="00FD455A" w:rsidRPr="001C55A2" w:rsidRDefault="00FD455A" w:rsidP="00FD455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(ml)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F7F7"/>
            <w:vAlign w:val="center"/>
            <w:hideMark/>
          </w:tcPr>
          <w:p w14:paraId="785B1793" w14:textId="4E49944F" w:rsidR="001C55A2" w:rsidRPr="001C55A2" w:rsidRDefault="001C55A2" w:rsidP="00FD455A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1C55A2">
              <w:rPr>
                <w:rFonts w:asciiTheme="majorBidi" w:hAnsiTheme="majorBidi" w:cstheme="majorBidi"/>
                <w:b/>
                <w:bCs/>
              </w:rPr>
              <w:t>Bovine Serum Albumin</w:t>
            </w:r>
            <w:r w:rsidR="00FD455A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1C55A2">
              <w:rPr>
                <w:rFonts w:asciiTheme="majorBidi" w:hAnsiTheme="majorBidi" w:cstheme="majorBidi"/>
                <w:b/>
                <w:bCs/>
              </w:rPr>
              <w:t>(BSA)</w:t>
            </w:r>
          </w:p>
          <w:p w14:paraId="59A4515F" w14:textId="079ABF58" w:rsidR="001C55A2" w:rsidRPr="001C55A2" w:rsidRDefault="001C55A2" w:rsidP="00FD455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C55A2">
              <w:rPr>
                <w:rFonts w:asciiTheme="majorBidi" w:hAnsiTheme="majorBidi" w:cstheme="majorBidi"/>
                <w:b/>
                <w:bCs/>
              </w:rPr>
              <w:t>(150µg/ml)</w:t>
            </w:r>
            <w:r w:rsidR="00E83B28">
              <w:rPr>
                <w:rFonts w:asciiTheme="majorBidi" w:hAnsiTheme="majorBidi" w:cstheme="majorBidi"/>
                <w:b/>
                <w:bCs/>
              </w:rPr>
              <w:t xml:space="preserve"> (ml)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F7F7"/>
            <w:vAlign w:val="center"/>
          </w:tcPr>
          <w:p w14:paraId="0FD283CE" w14:textId="77777777" w:rsidR="001C55A2" w:rsidRPr="001C55A2" w:rsidRDefault="001C55A2" w:rsidP="00FD455A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  <w:p w14:paraId="1A172498" w14:textId="77777777" w:rsidR="001C55A2" w:rsidRPr="001C55A2" w:rsidRDefault="001C55A2" w:rsidP="00FD455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C55A2">
              <w:rPr>
                <w:rFonts w:asciiTheme="majorBidi" w:hAnsiTheme="majorBidi" w:cstheme="majorBidi"/>
                <w:b/>
                <w:bCs/>
              </w:rPr>
              <w:t>Tube</w:t>
            </w:r>
          </w:p>
          <w:p w14:paraId="04E39BE3" w14:textId="77777777" w:rsidR="001C55A2" w:rsidRPr="001C55A2" w:rsidRDefault="001C55A2" w:rsidP="00FD455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44679A" w:rsidRPr="001C55A2" w14:paraId="5DB11C83" w14:textId="77777777" w:rsidTr="00D014DF">
        <w:trPr>
          <w:trHeight w:val="348"/>
          <w:jc w:val="center"/>
        </w:trPr>
        <w:tc>
          <w:tcPr>
            <w:tcW w:w="21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0FCD63" w14:textId="4C64C3CC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4738C3" w14:textId="77777777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97CF7" w14:textId="408FD0EA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BC766" w14:textId="77777777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C55A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F7F7"/>
            <w:vAlign w:val="center"/>
            <w:hideMark/>
          </w:tcPr>
          <w:p w14:paraId="22BD92B0" w14:textId="39E94F59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Blank</w:t>
            </w:r>
          </w:p>
        </w:tc>
      </w:tr>
      <w:tr w:rsidR="0044679A" w:rsidRPr="001C55A2" w14:paraId="3A239222" w14:textId="77777777" w:rsidTr="00D014DF">
        <w:trPr>
          <w:trHeight w:val="331"/>
          <w:jc w:val="center"/>
        </w:trPr>
        <w:tc>
          <w:tcPr>
            <w:tcW w:w="215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9FBEBB" w14:textId="735C8342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4F06B" w14:textId="77777777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7DC51" w14:textId="26C5BD41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 xml:space="preserve">0.93 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BBFAE" w14:textId="02810330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 xml:space="preserve">0.07 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F7F7"/>
            <w:vAlign w:val="center"/>
            <w:hideMark/>
          </w:tcPr>
          <w:p w14:paraId="1D755AA8" w14:textId="77777777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1C55A2">
              <w:rPr>
                <w:rFonts w:asciiTheme="majorBidi" w:hAnsiTheme="majorBidi" w:cstheme="majorBidi"/>
                <w:b/>
                <w:bCs/>
              </w:rPr>
              <w:t>A</w:t>
            </w:r>
          </w:p>
        </w:tc>
      </w:tr>
      <w:tr w:rsidR="0044679A" w:rsidRPr="001C55A2" w14:paraId="531A5338" w14:textId="77777777" w:rsidTr="00D014DF">
        <w:trPr>
          <w:trHeight w:val="331"/>
          <w:jc w:val="center"/>
        </w:trPr>
        <w:tc>
          <w:tcPr>
            <w:tcW w:w="215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A9F78D" w14:textId="3F247D94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A7D7D" w14:textId="77777777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C55A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D1721" w14:textId="3C1D19F6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C55A2">
              <w:rPr>
                <w:rFonts w:asciiTheme="majorBidi" w:hAnsiTheme="majorBidi" w:cstheme="majorBidi"/>
              </w:rPr>
              <w:t>0.87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D0F9A" w14:textId="570685BA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C55A2">
              <w:rPr>
                <w:rFonts w:asciiTheme="majorBidi" w:hAnsiTheme="majorBidi" w:cstheme="majorBidi"/>
              </w:rPr>
              <w:t xml:space="preserve">0.13 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F7F7"/>
            <w:vAlign w:val="center"/>
            <w:hideMark/>
          </w:tcPr>
          <w:p w14:paraId="7DFC4CC6" w14:textId="77777777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1C55A2">
              <w:rPr>
                <w:rFonts w:asciiTheme="majorBidi" w:hAnsiTheme="majorBidi" w:cstheme="majorBidi"/>
                <w:b/>
                <w:bCs/>
              </w:rPr>
              <w:t>B</w:t>
            </w:r>
          </w:p>
        </w:tc>
      </w:tr>
      <w:tr w:rsidR="0044679A" w:rsidRPr="001C55A2" w14:paraId="260F0D55" w14:textId="77777777" w:rsidTr="00D014DF">
        <w:trPr>
          <w:trHeight w:val="331"/>
          <w:jc w:val="center"/>
        </w:trPr>
        <w:tc>
          <w:tcPr>
            <w:tcW w:w="215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F77EF6" w14:textId="75F26151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E6142" w14:textId="77777777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C55A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5FC2A" w14:textId="3217A4E0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C55A2">
              <w:rPr>
                <w:rFonts w:asciiTheme="majorBidi" w:hAnsiTheme="majorBidi" w:cstheme="majorBidi"/>
              </w:rPr>
              <w:t xml:space="preserve">0.74 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7B345" w14:textId="650BE009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 xml:space="preserve">0.26 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F7F7"/>
            <w:vAlign w:val="center"/>
            <w:hideMark/>
          </w:tcPr>
          <w:p w14:paraId="24853A01" w14:textId="77777777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C55A2">
              <w:rPr>
                <w:rFonts w:asciiTheme="majorBidi" w:hAnsiTheme="majorBidi" w:cstheme="majorBidi"/>
                <w:b/>
                <w:bCs/>
              </w:rPr>
              <w:t>C</w:t>
            </w:r>
          </w:p>
        </w:tc>
      </w:tr>
      <w:tr w:rsidR="0044679A" w:rsidRPr="001C55A2" w14:paraId="351E8F0C" w14:textId="77777777" w:rsidTr="00D014DF">
        <w:trPr>
          <w:trHeight w:val="331"/>
          <w:jc w:val="center"/>
        </w:trPr>
        <w:tc>
          <w:tcPr>
            <w:tcW w:w="215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7F4EF8" w14:textId="6E8C565C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558CE" w14:textId="77777777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CD96F" w14:textId="03103750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 xml:space="preserve">0.6 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9E683D" w14:textId="4A91B063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 xml:space="preserve">0.4 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F7F7"/>
            <w:vAlign w:val="center"/>
            <w:hideMark/>
          </w:tcPr>
          <w:p w14:paraId="5C11E22C" w14:textId="77777777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C55A2">
              <w:rPr>
                <w:rFonts w:asciiTheme="majorBidi" w:hAnsiTheme="majorBidi" w:cstheme="majorBidi"/>
                <w:b/>
                <w:bCs/>
              </w:rPr>
              <w:t>D</w:t>
            </w:r>
          </w:p>
        </w:tc>
      </w:tr>
      <w:tr w:rsidR="0044679A" w:rsidRPr="001C55A2" w14:paraId="228B263C" w14:textId="77777777" w:rsidTr="00D014DF">
        <w:trPr>
          <w:trHeight w:val="331"/>
          <w:jc w:val="center"/>
        </w:trPr>
        <w:tc>
          <w:tcPr>
            <w:tcW w:w="215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6289C3" w14:textId="18DA0408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BE5D8" w14:textId="77777777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D4770" w14:textId="05BAE862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 xml:space="preserve">0.34 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A87D4" w14:textId="3776EF58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>0.66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F7F7"/>
            <w:vAlign w:val="center"/>
            <w:hideMark/>
          </w:tcPr>
          <w:p w14:paraId="3EE99879" w14:textId="77777777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C55A2">
              <w:rPr>
                <w:rFonts w:asciiTheme="majorBidi" w:hAnsiTheme="majorBidi" w:cstheme="majorBidi"/>
                <w:b/>
                <w:bCs/>
              </w:rPr>
              <w:t>E</w:t>
            </w:r>
          </w:p>
        </w:tc>
      </w:tr>
      <w:tr w:rsidR="0044679A" w:rsidRPr="001C55A2" w14:paraId="18D0FB37" w14:textId="77777777" w:rsidTr="00D014DF">
        <w:trPr>
          <w:trHeight w:val="331"/>
          <w:jc w:val="center"/>
        </w:trPr>
        <w:tc>
          <w:tcPr>
            <w:tcW w:w="215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46A230" w14:textId="7ED95D13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8F5D5" w14:textId="77777777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BE9E3" w14:textId="77777777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86675" w14:textId="7C084BA9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 xml:space="preserve">1 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F7F7"/>
            <w:vAlign w:val="center"/>
            <w:hideMark/>
          </w:tcPr>
          <w:p w14:paraId="629F6ACC" w14:textId="77777777" w:rsidR="0044679A" w:rsidRPr="001C55A2" w:rsidRDefault="0044679A" w:rsidP="00FD455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C55A2">
              <w:rPr>
                <w:rFonts w:asciiTheme="majorBidi" w:hAnsiTheme="majorBidi" w:cstheme="majorBidi"/>
                <w:b/>
                <w:bCs/>
              </w:rPr>
              <w:t>F</w:t>
            </w:r>
          </w:p>
        </w:tc>
      </w:tr>
      <w:tr w:rsidR="004E71A9" w:rsidRPr="001C55A2" w14:paraId="36279051" w14:textId="77777777" w:rsidTr="009A23F9">
        <w:trPr>
          <w:trHeight w:val="331"/>
          <w:jc w:val="center"/>
        </w:trPr>
        <w:tc>
          <w:tcPr>
            <w:tcW w:w="215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421E0F" w14:textId="73D4AE9D" w:rsidR="004E71A9" w:rsidRPr="001C55A2" w:rsidRDefault="004E71A9" w:rsidP="00FD455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787FE51" w14:textId="2057A6BE" w:rsidR="004E71A9" w:rsidRPr="001C55A2" w:rsidRDefault="004E71A9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 xml:space="preserve">1 </w:t>
            </w: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342D3C" w14:textId="77777777" w:rsidR="004E71A9" w:rsidRPr="001C55A2" w:rsidRDefault="004E71A9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B83F67" w14:textId="77777777" w:rsidR="004E71A9" w:rsidRPr="001C55A2" w:rsidRDefault="004E71A9" w:rsidP="00FD455A">
            <w:pPr>
              <w:jc w:val="center"/>
              <w:rPr>
                <w:rFonts w:asciiTheme="majorBidi" w:hAnsiTheme="majorBidi" w:cstheme="majorBidi"/>
              </w:rPr>
            </w:pPr>
            <w:r w:rsidRPr="001C55A2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5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64F569" w14:textId="79DDEB9B" w:rsidR="004E71A9" w:rsidRPr="0044679A" w:rsidRDefault="004E71A9" w:rsidP="0044679A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44679A">
              <w:rPr>
                <w:rFonts w:asciiTheme="majorBidi" w:hAnsiTheme="majorBidi" w:cstheme="majorBidi"/>
                <w:b/>
                <w:bCs/>
              </w:rPr>
              <w:t>D</w:t>
            </w:r>
            <w:r w:rsidRPr="0044679A">
              <w:rPr>
                <w:rFonts w:asciiTheme="majorBidi" w:hAnsiTheme="majorBidi" w:cstheme="majorBidi"/>
                <w:b/>
                <w:bCs/>
                <w:lang w:val="en-US"/>
              </w:rPr>
              <w:t>ialyzed sample</w:t>
            </w:r>
          </w:p>
        </w:tc>
      </w:tr>
      <w:tr w:rsidR="004E71A9" w:rsidRPr="001C55A2" w14:paraId="2CC5EA21" w14:textId="77777777" w:rsidTr="009A23F9">
        <w:trPr>
          <w:trHeight w:val="331"/>
          <w:jc w:val="center"/>
        </w:trPr>
        <w:tc>
          <w:tcPr>
            <w:tcW w:w="21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61C78B" w14:textId="77777777" w:rsidR="004E71A9" w:rsidRPr="001C55A2" w:rsidRDefault="004E71A9" w:rsidP="00FD455A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30F5BC" w14:textId="4B5B3330" w:rsidR="004E71A9" w:rsidRPr="001C55A2" w:rsidRDefault="004E71A9" w:rsidP="00FD455A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5</w:t>
            </w: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503020" w14:textId="5822AA15" w:rsidR="004E71A9" w:rsidRPr="001C55A2" w:rsidRDefault="004E71A9" w:rsidP="00FD455A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5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52F4CB" w14:textId="44E3D7F2" w:rsidR="004E71A9" w:rsidRPr="001C55A2" w:rsidRDefault="004E71A9" w:rsidP="00FD455A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5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86004A" w14:textId="77777777" w:rsidR="004E71A9" w:rsidRPr="0044679A" w:rsidRDefault="004E71A9" w:rsidP="0044679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2AD1761B" w14:textId="77777777" w:rsidR="00796E11" w:rsidRPr="00EC638E" w:rsidRDefault="00796E11" w:rsidP="00EC638E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8D4ED5F" w14:textId="5F6827B5" w:rsidR="008B5416" w:rsidRPr="008B5416" w:rsidRDefault="00D51FD3" w:rsidP="00D51FD3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51FD3">
        <w:rPr>
          <w:rFonts w:asciiTheme="majorBidi" w:hAnsiTheme="majorBidi" w:cstheme="majorBidi"/>
          <w:sz w:val="24"/>
          <w:szCs w:val="24"/>
        </w:rPr>
        <w:t xml:space="preserve">Mix and </w:t>
      </w:r>
      <w:r w:rsidR="001A7F1B">
        <w:rPr>
          <w:rFonts w:asciiTheme="majorBidi" w:hAnsiTheme="majorBidi" w:cstheme="majorBidi"/>
          <w:sz w:val="24"/>
          <w:szCs w:val="24"/>
        </w:rPr>
        <w:t>i</w:t>
      </w:r>
      <w:r w:rsidRPr="00D51FD3">
        <w:rPr>
          <w:rFonts w:asciiTheme="majorBidi" w:hAnsiTheme="majorBidi" w:cstheme="majorBidi"/>
          <w:sz w:val="24"/>
          <w:szCs w:val="24"/>
        </w:rPr>
        <w:t>ncubate at room temperature for 5 min</w:t>
      </w:r>
      <w:r>
        <w:rPr>
          <w:rFonts w:asciiTheme="majorBidi" w:hAnsiTheme="majorBidi" w:cstheme="majorBidi"/>
          <w:sz w:val="24"/>
          <w:szCs w:val="24"/>
        </w:rPr>
        <w:t xml:space="preserve"> then record the absorbance at 595nm.</w:t>
      </w:r>
    </w:p>
    <w:p w14:paraId="3258F79D" w14:textId="10A676B5" w:rsidR="00162764" w:rsidRDefault="00C051C8" w:rsidP="00C051C8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Results</w:t>
      </w:r>
      <w:r w:rsidRPr="00D17F36">
        <w:rPr>
          <w:rFonts w:asciiTheme="majorBidi" w:hAnsiTheme="majorBidi" w:cstheme="majorBidi"/>
          <w:b/>
          <w:bCs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margin" w:tblpY="86"/>
        <w:bidiVisual/>
        <w:tblW w:w="5379" w:type="dxa"/>
        <w:tblLook w:val="04A0" w:firstRow="1" w:lastRow="0" w:firstColumn="1" w:lastColumn="0" w:noHBand="0" w:noVBand="1"/>
      </w:tblPr>
      <w:tblGrid>
        <w:gridCol w:w="2406"/>
        <w:gridCol w:w="1938"/>
        <w:gridCol w:w="1035"/>
      </w:tblGrid>
      <w:tr w:rsidR="001A7F1B" w:rsidRPr="00F3641B" w14:paraId="1F38E43A" w14:textId="77777777" w:rsidTr="005644A6">
        <w:trPr>
          <w:trHeight w:val="457"/>
        </w:trPr>
        <w:tc>
          <w:tcPr>
            <w:tcW w:w="2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75F1D" w14:textId="33245A5C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3641B">
              <w:rPr>
                <w:rFonts w:asciiTheme="majorBidi" w:hAnsiTheme="majorBidi" w:cstheme="majorBidi"/>
                <w:b/>
                <w:bCs/>
                <w:color w:val="000000" w:themeColor="text1"/>
              </w:rPr>
              <w:t>Absorbance at 595 nm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8C2B7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3641B">
              <w:rPr>
                <w:rFonts w:asciiTheme="majorBidi" w:hAnsiTheme="majorBidi" w:cstheme="majorBidi"/>
                <w:b/>
                <w:bCs/>
              </w:rPr>
              <w:t>Concentration</w:t>
            </w:r>
          </w:p>
          <w:p w14:paraId="2D629E87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3641B">
              <w:rPr>
                <w:rFonts w:asciiTheme="majorBidi" w:hAnsiTheme="majorBidi" w:cstheme="majorBidi"/>
                <w:b/>
                <w:bCs/>
              </w:rPr>
              <w:t>(µg/ml)</w:t>
            </w: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875CA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  <w:p w14:paraId="317B8A92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3641B">
              <w:rPr>
                <w:rFonts w:asciiTheme="majorBidi" w:hAnsiTheme="majorBidi" w:cstheme="majorBidi"/>
                <w:b/>
                <w:bCs/>
              </w:rPr>
              <w:t>Tube</w:t>
            </w:r>
          </w:p>
          <w:p w14:paraId="6B7FC1C0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1A7F1B" w:rsidRPr="00F3641B" w14:paraId="2A44112D" w14:textId="77777777" w:rsidTr="005644A6">
        <w:trPr>
          <w:trHeight w:val="378"/>
        </w:trPr>
        <w:tc>
          <w:tcPr>
            <w:tcW w:w="2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85A1D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5EA98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59DD1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3641B">
              <w:rPr>
                <w:rFonts w:asciiTheme="majorBidi" w:hAnsiTheme="majorBidi" w:cstheme="majorBidi"/>
                <w:b/>
                <w:bCs/>
              </w:rPr>
              <w:t>A</w:t>
            </w:r>
          </w:p>
        </w:tc>
      </w:tr>
      <w:tr w:rsidR="001A7F1B" w:rsidRPr="00F3641B" w14:paraId="214EA285" w14:textId="77777777" w:rsidTr="005644A6">
        <w:trPr>
          <w:trHeight w:val="378"/>
        </w:trPr>
        <w:tc>
          <w:tcPr>
            <w:tcW w:w="2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3B24F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C34B2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E931E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3641B">
              <w:rPr>
                <w:rFonts w:asciiTheme="majorBidi" w:hAnsiTheme="majorBidi" w:cstheme="majorBidi"/>
                <w:b/>
                <w:bCs/>
              </w:rPr>
              <w:t>B</w:t>
            </w:r>
          </w:p>
        </w:tc>
      </w:tr>
      <w:tr w:rsidR="001A7F1B" w:rsidRPr="00F3641B" w14:paraId="344CC586" w14:textId="77777777" w:rsidTr="005644A6">
        <w:trPr>
          <w:trHeight w:val="378"/>
        </w:trPr>
        <w:tc>
          <w:tcPr>
            <w:tcW w:w="2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D79C5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66E9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9EB82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3641B">
              <w:rPr>
                <w:rFonts w:asciiTheme="majorBidi" w:hAnsiTheme="majorBidi" w:cstheme="majorBidi"/>
                <w:b/>
                <w:bCs/>
              </w:rPr>
              <w:t>C</w:t>
            </w:r>
          </w:p>
        </w:tc>
      </w:tr>
      <w:tr w:rsidR="001A7F1B" w:rsidRPr="00F3641B" w14:paraId="5A6A3AEB" w14:textId="77777777" w:rsidTr="005644A6">
        <w:trPr>
          <w:trHeight w:val="378"/>
        </w:trPr>
        <w:tc>
          <w:tcPr>
            <w:tcW w:w="2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83B8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3DBC0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2072D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3641B">
              <w:rPr>
                <w:rFonts w:asciiTheme="majorBidi" w:hAnsiTheme="majorBidi" w:cstheme="majorBidi"/>
                <w:b/>
                <w:bCs/>
              </w:rPr>
              <w:t>D</w:t>
            </w:r>
          </w:p>
        </w:tc>
      </w:tr>
      <w:tr w:rsidR="001A7F1B" w:rsidRPr="00F3641B" w14:paraId="3AC53745" w14:textId="77777777" w:rsidTr="005644A6">
        <w:trPr>
          <w:trHeight w:val="378"/>
        </w:trPr>
        <w:tc>
          <w:tcPr>
            <w:tcW w:w="2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393D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7BA44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1AC21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F3641B">
              <w:rPr>
                <w:rFonts w:asciiTheme="majorBidi" w:hAnsiTheme="majorBidi" w:cstheme="majorBidi"/>
                <w:b/>
                <w:bCs/>
              </w:rPr>
              <w:t>E</w:t>
            </w:r>
          </w:p>
        </w:tc>
      </w:tr>
      <w:tr w:rsidR="001A7F1B" w:rsidRPr="00F3641B" w14:paraId="06F0523B" w14:textId="77777777" w:rsidTr="005644A6">
        <w:trPr>
          <w:trHeight w:val="378"/>
        </w:trPr>
        <w:tc>
          <w:tcPr>
            <w:tcW w:w="2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61E45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40C7E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005ED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3641B">
              <w:rPr>
                <w:rFonts w:asciiTheme="majorBidi" w:hAnsiTheme="majorBidi" w:cstheme="majorBidi"/>
                <w:b/>
                <w:bCs/>
              </w:rPr>
              <w:t>F</w:t>
            </w:r>
          </w:p>
        </w:tc>
      </w:tr>
      <w:tr w:rsidR="0058376F" w:rsidRPr="00F3641B" w14:paraId="75396F6E" w14:textId="77777777" w:rsidTr="005644A6">
        <w:trPr>
          <w:trHeight w:val="378"/>
        </w:trPr>
        <w:tc>
          <w:tcPr>
            <w:tcW w:w="2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F7F7"/>
          </w:tcPr>
          <w:p w14:paraId="4C8F61F2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F7F7"/>
          </w:tcPr>
          <w:p w14:paraId="33AD69D1" w14:textId="77777777" w:rsidR="001A7F1B" w:rsidRPr="00F3641B" w:rsidRDefault="001A7F1B" w:rsidP="001A7F1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F7F7"/>
            <w:hideMark/>
          </w:tcPr>
          <w:p w14:paraId="1EC135CB" w14:textId="309ACB9E" w:rsidR="001A7F1B" w:rsidRPr="00F3641B" w:rsidRDefault="005644A6" w:rsidP="001A7F1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4679A">
              <w:rPr>
                <w:rFonts w:asciiTheme="majorBidi" w:hAnsiTheme="majorBidi" w:cstheme="majorBidi"/>
                <w:b/>
                <w:bCs/>
              </w:rPr>
              <w:t>D</w:t>
            </w:r>
            <w:r w:rsidRPr="0044679A">
              <w:rPr>
                <w:rFonts w:asciiTheme="majorBidi" w:hAnsiTheme="majorBidi" w:cstheme="majorBidi"/>
                <w:b/>
                <w:bCs/>
                <w:lang w:val="en-US"/>
              </w:rPr>
              <w:t>ialyzed sample</w:t>
            </w:r>
          </w:p>
        </w:tc>
      </w:tr>
    </w:tbl>
    <w:p w14:paraId="182EF72A" w14:textId="14AB3BB7" w:rsidR="009A26C0" w:rsidRDefault="007B10E8" w:rsidP="00C051C8">
      <w:pPr>
        <w:rPr>
          <w:rFonts w:asciiTheme="majorBidi" w:hAnsiTheme="majorBidi" w:cstheme="majorBidi"/>
          <w:b/>
          <w:bCs/>
          <w:sz w:val="24"/>
          <w:szCs w:val="24"/>
        </w:rPr>
      </w:pPr>
      <w:r w:rsidRPr="002A50A2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C5FFE7B" wp14:editId="27614E59">
                <wp:simplePos x="0" y="0"/>
                <wp:positionH relativeFrom="column">
                  <wp:posOffset>3385996</wp:posOffset>
                </wp:positionH>
                <wp:positionV relativeFrom="paragraph">
                  <wp:posOffset>16774</wp:posOffset>
                </wp:positionV>
                <wp:extent cx="2820154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015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B5E068" w14:textId="03035092" w:rsidR="00B72C0B" w:rsidRDefault="00877A10" w:rsidP="00B72C0B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42" w:hanging="142"/>
                              <w:jc w:val="both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 w:rsidRPr="00B72C0B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Record the absorbance in the table.</w:t>
                            </w:r>
                            <w:r w:rsidR="00B72C0B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3EEBA03D" w14:textId="706F1B00" w:rsidR="0058376F" w:rsidRDefault="00B72C0B" w:rsidP="00B72C0B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42" w:hanging="142"/>
                              <w:jc w:val="both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 w:rsidRPr="00B72C0B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Calculate the concentration of the standard solutions (</w:t>
                            </w:r>
                            <w:r w:rsidR="0058376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A</w:t>
                            </w:r>
                            <w:r w:rsidRPr="00B72C0B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-</w:t>
                            </w:r>
                            <w:r w:rsidR="0058376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F</w:t>
                            </w:r>
                            <w:r w:rsidRPr="00B72C0B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) using</w:t>
                            </w:r>
                            <w:r w:rsidR="0058376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723572B5" w14:textId="116DDE08" w:rsidR="00B72C0B" w:rsidRDefault="00B72C0B" w:rsidP="0058376F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42"/>
                              <w:jc w:val="both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 w:rsidRPr="00B72C0B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C1 x V1 = C2 x V2 formula.</w:t>
                            </w:r>
                          </w:p>
                          <w:p w14:paraId="16E7FDED" w14:textId="77777777" w:rsidR="00B72C0B" w:rsidRDefault="00B72C0B" w:rsidP="00B72C0B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42"/>
                              <w:jc w:val="both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</w:p>
                          <w:p w14:paraId="71E54134" w14:textId="0A119405" w:rsidR="00B72C0B" w:rsidRDefault="002756ED" w:rsidP="00B72C0B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42" w:hanging="142"/>
                              <w:jc w:val="both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 w:rsidRPr="00B72C0B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Plot a standard curve of absorbance at 595nm against BSA protein concentration (μg/ml).</w:t>
                            </w:r>
                          </w:p>
                          <w:p w14:paraId="297490EE" w14:textId="77777777" w:rsidR="00B72C0B" w:rsidRPr="00B72C0B" w:rsidRDefault="00B72C0B" w:rsidP="00B72C0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</w:p>
                          <w:p w14:paraId="54CE71C2" w14:textId="330A6AAF" w:rsidR="00877A10" w:rsidRPr="00B72C0B" w:rsidRDefault="005D2727" w:rsidP="00B72C0B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42" w:hanging="142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5D2727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From the standard curve obtain the </w:t>
                            </w:r>
                            <w:r w:rsidR="00DC3A2A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protein </w:t>
                            </w:r>
                            <w:r w:rsidRPr="005D2727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concentration of </w:t>
                            </w:r>
                            <w:r w:rsidR="00DC3A2A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d</w:t>
                            </w:r>
                            <w:r w:rsidR="00DC3A2A" w:rsidRPr="00DC3A2A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ialyzed sample </w:t>
                            </w:r>
                            <w:r w:rsidR="000659B4" w:rsidRPr="00B72C0B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(using TREND formula).  </w:t>
                            </w:r>
                          </w:p>
                          <w:p w14:paraId="0EEF0C80" w14:textId="77777777" w:rsidR="00877A10" w:rsidRDefault="00877A10" w:rsidP="00877A10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C5FFE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6.6pt;margin-top:1.3pt;width:222.0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" filled="f" stroked="f">
                <v:textbox style="mso-fit-shape-to-text:t">
                  <w:txbxContent>
                    <w:p w14:paraId="1DB5E068" w14:textId="03035092" w:rsidR="00B72C0B" w:rsidRDefault="00877A10" w:rsidP="00B72C0B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ind w:left="142" w:hanging="142"/>
                        <w:jc w:val="both"/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 w:rsidRPr="00B72C0B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Record the absorbance in the table.</w:t>
                      </w:r>
                      <w:r w:rsidR="00B72C0B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br/>
                      </w:r>
                    </w:p>
                    <w:p w14:paraId="3EEBA03D" w14:textId="706F1B00" w:rsidR="0058376F" w:rsidRDefault="00B72C0B" w:rsidP="00B72C0B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ind w:left="142" w:hanging="142"/>
                        <w:jc w:val="both"/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 w:rsidRPr="00B72C0B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Calculate the concentration of the standard solutions (</w:t>
                      </w:r>
                      <w:r w:rsidR="0058376F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A</w:t>
                      </w:r>
                      <w:r w:rsidRPr="00B72C0B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-</w:t>
                      </w:r>
                      <w:r w:rsidR="0058376F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F</w:t>
                      </w:r>
                      <w:r w:rsidRPr="00B72C0B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) using</w:t>
                      </w:r>
                      <w:r w:rsidR="0058376F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:</w:t>
                      </w:r>
                    </w:p>
                    <w:p w14:paraId="723572B5" w14:textId="116DDE08" w:rsidR="00B72C0B" w:rsidRDefault="00B72C0B" w:rsidP="0058376F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 w:line="240" w:lineRule="auto"/>
                        <w:ind w:left="142"/>
                        <w:jc w:val="both"/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 w:rsidRPr="00B72C0B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C1 x V1 = C2 x V2 formula.</w:t>
                      </w:r>
                    </w:p>
                    <w:p w14:paraId="16E7FDED" w14:textId="77777777" w:rsidR="00B72C0B" w:rsidRDefault="00B72C0B" w:rsidP="00B72C0B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 w:line="240" w:lineRule="auto"/>
                        <w:ind w:left="142"/>
                        <w:jc w:val="both"/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</w:p>
                    <w:p w14:paraId="71E54134" w14:textId="0A119405" w:rsidR="00B72C0B" w:rsidRDefault="002756ED" w:rsidP="00B72C0B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ind w:left="142" w:hanging="142"/>
                        <w:jc w:val="both"/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 w:rsidRPr="00B72C0B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Plot a standard curve of absorbance at 595nm against BSA protein concentration (</w:t>
                      </w:r>
                      <w:proofErr w:type="spellStart"/>
                      <w:r w:rsidRPr="00B72C0B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μg</w:t>
                      </w:r>
                      <w:proofErr w:type="spellEnd"/>
                      <w:r w:rsidRPr="00B72C0B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/ml).</w:t>
                      </w:r>
                    </w:p>
                    <w:p w14:paraId="297490EE" w14:textId="77777777" w:rsidR="00B72C0B" w:rsidRPr="00B72C0B" w:rsidRDefault="00B72C0B" w:rsidP="00B72C0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</w:p>
                    <w:p w14:paraId="54CE71C2" w14:textId="330A6AAF" w:rsidR="00877A10" w:rsidRPr="00B72C0B" w:rsidRDefault="005D2727" w:rsidP="00B72C0B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ind w:left="142" w:hanging="142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5D2727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From the standard curve obtain the </w:t>
                      </w:r>
                      <w:r w:rsidR="00DC3A2A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protein </w:t>
                      </w:r>
                      <w:r w:rsidRPr="005D2727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concentration of </w:t>
                      </w:r>
                      <w:r w:rsidR="00DC3A2A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d</w:t>
                      </w:r>
                      <w:r w:rsidR="00DC3A2A" w:rsidRPr="00DC3A2A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ialyzed sample</w:t>
                      </w:r>
                      <w:r w:rsidR="00DC3A2A" w:rsidRPr="00DC3A2A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 </w:t>
                      </w:r>
                      <w:r w:rsidR="000659B4" w:rsidRPr="00B72C0B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(using TREND formula).  </w:t>
                      </w:r>
                    </w:p>
                    <w:p w14:paraId="0EEF0C80" w14:textId="77777777" w:rsidR="00877A10" w:rsidRDefault="00877A10" w:rsidP="00877A10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</w:p>
    <w:p w14:paraId="2BD8CE04" w14:textId="77777777" w:rsidR="009A26C0" w:rsidRDefault="009A26C0" w:rsidP="00C051C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89CAAA0" w14:textId="77777777" w:rsidR="009A26C0" w:rsidRDefault="009A26C0" w:rsidP="00C051C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E1DBC4C" w14:textId="77777777" w:rsidR="009A26C0" w:rsidRDefault="009A26C0" w:rsidP="00C051C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6085605" w14:textId="77777777" w:rsidR="009A26C0" w:rsidRDefault="009A26C0" w:rsidP="00C051C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9619B15" w14:textId="77777777" w:rsidR="009A26C0" w:rsidRDefault="009A26C0" w:rsidP="00C051C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6E4C932" w14:textId="77777777" w:rsidR="009A26C0" w:rsidRDefault="009A26C0" w:rsidP="00C051C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3E02EFD" w14:textId="77777777" w:rsidR="009A26C0" w:rsidRDefault="009A26C0" w:rsidP="00C051C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E394C81" w14:textId="77777777" w:rsidR="00B01C79" w:rsidRDefault="00B01C79" w:rsidP="00C051C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12B1316" w14:textId="39C824D2" w:rsidR="009A26C0" w:rsidRDefault="005D2727" w:rsidP="00C051C8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Related questions:</w:t>
      </w:r>
    </w:p>
    <w:p w14:paraId="4D3FD417" w14:textId="75D9EEFB" w:rsidR="005D2727" w:rsidRPr="00604BC1" w:rsidRDefault="00984B12" w:rsidP="005D2727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4"/>
          <w:szCs w:val="24"/>
        </w:rPr>
      </w:pPr>
      <w:r w:rsidRPr="00604BC1">
        <w:rPr>
          <w:rFonts w:asciiTheme="majorBidi" w:hAnsiTheme="majorBidi" w:cstheme="majorBidi"/>
          <w:sz w:val="24"/>
          <w:szCs w:val="24"/>
        </w:rPr>
        <w:t xml:space="preserve">Which are the </w:t>
      </w:r>
      <w:r w:rsidR="0068084F">
        <w:rPr>
          <w:rFonts w:asciiTheme="majorBidi" w:hAnsiTheme="majorBidi" w:cstheme="majorBidi"/>
          <w:sz w:val="24"/>
          <w:szCs w:val="24"/>
        </w:rPr>
        <w:t>t</w:t>
      </w:r>
      <w:r w:rsidRPr="00604BC1">
        <w:rPr>
          <w:rFonts w:asciiTheme="majorBidi" w:hAnsiTheme="majorBidi" w:cstheme="majorBidi"/>
          <w:sz w:val="24"/>
          <w:szCs w:val="24"/>
        </w:rPr>
        <w:t>ubes that considered as standard solutions?</w:t>
      </w:r>
      <w:r w:rsidR="0068084F">
        <w:rPr>
          <w:rFonts w:asciiTheme="majorBidi" w:hAnsiTheme="majorBidi" w:cstheme="majorBidi"/>
          <w:sz w:val="24"/>
          <w:szCs w:val="24"/>
        </w:rPr>
        <w:t xml:space="preserve"> </w:t>
      </w:r>
    </w:p>
    <w:p w14:paraId="357849F7" w14:textId="77777777" w:rsidR="00336DE5" w:rsidRPr="00604BC1" w:rsidRDefault="00336DE5" w:rsidP="00336DE5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2E6C70B4" w14:textId="1760F255" w:rsidR="00336DE5" w:rsidRDefault="00336DE5" w:rsidP="00336DE5">
      <w:pPr>
        <w:pStyle w:val="ListParagraph"/>
        <w:ind w:left="426"/>
        <w:rPr>
          <w:rFonts w:asciiTheme="majorBidi" w:hAnsiTheme="majorBidi" w:cstheme="majorBidi"/>
          <w:sz w:val="24"/>
          <w:szCs w:val="24"/>
        </w:rPr>
      </w:pPr>
      <w:r w:rsidRPr="00604BC1">
        <w:rPr>
          <w:rFonts w:asciiTheme="majorBidi" w:hAnsiTheme="majorBidi" w:cstheme="majorBidi"/>
          <w:sz w:val="24"/>
          <w:szCs w:val="24"/>
        </w:rPr>
        <w:t>_____________________________________________________________________</w:t>
      </w:r>
    </w:p>
    <w:p w14:paraId="0452CEAD" w14:textId="77777777" w:rsidR="001076E9" w:rsidRDefault="001076E9" w:rsidP="001076E9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0415441F" w14:textId="2EE6B43E" w:rsidR="001076E9" w:rsidRPr="00604BC1" w:rsidRDefault="001076E9" w:rsidP="001076E9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is BSA</w:t>
      </w:r>
      <w:r w:rsidRPr="00604BC1">
        <w:rPr>
          <w:rFonts w:asciiTheme="majorBidi" w:hAnsiTheme="majorBidi" w:cstheme="majorBidi"/>
          <w:sz w:val="24"/>
          <w:szCs w:val="24"/>
        </w:rPr>
        <w:t>?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3EE308D7" w14:textId="77777777" w:rsidR="001076E9" w:rsidRPr="00604BC1" w:rsidRDefault="001076E9" w:rsidP="001076E9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26D7070F" w14:textId="77777777" w:rsidR="001076E9" w:rsidRPr="00604BC1" w:rsidRDefault="001076E9" w:rsidP="001076E9">
      <w:pPr>
        <w:pStyle w:val="ListParagraph"/>
        <w:ind w:left="426"/>
        <w:rPr>
          <w:rFonts w:asciiTheme="majorBidi" w:hAnsiTheme="majorBidi" w:cstheme="majorBidi"/>
          <w:sz w:val="24"/>
          <w:szCs w:val="24"/>
        </w:rPr>
      </w:pPr>
      <w:r w:rsidRPr="00604BC1">
        <w:rPr>
          <w:rFonts w:asciiTheme="majorBidi" w:hAnsiTheme="majorBidi" w:cstheme="majorBidi"/>
          <w:sz w:val="24"/>
          <w:szCs w:val="24"/>
        </w:rPr>
        <w:t>_____________________________________________________________________</w:t>
      </w:r>
    </w:p>
    <w:p w14:paraId="0629A126" w14:textId="77777777" w:rsidR="001076E9" w:rsidRPr="00604BC1" w:rsidRDefault="001076E9" w:rsidP="00336DE5">
      <w:pPr>
        <w:pStyle w:val="ListParagraph"/>
        <w:ind w:left="426"/>
        <w:rPr>
          <w:rFonts w:asciiTheme="majorBidi" w:hAnsiTheme="majorBidi" w:cstheme="majorBidi"/>
          <w:sz w:val="24"/>
          <w:szCs w:val="24"/>
        </w:rPr>
      </w:pPr>
    </w:p>
    <w:p w14:paraId="2187222E" w14:textId="77777777" w:rsidR="00336DE5" w:rsidRPr="00604BC1" w:rsidRDefault="00336DE5" w:rsidP="00336DE5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5D76C7C7" w14:textId="6488E1BB" w:rsidR="00984B12" w:rsidRPr="00604BC1" w:rsidRDefault="009C2DA0" w:rsidP="005D2727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4"/>
          <w:szCs w:val="24"/>
        </w:rPr>
      </w:pPr>
      <w:r w:rsidRPr="00604BC1">
        <w:rPr>
          <w:rFonts w:asciiTheme="majorBidi" w:hAnsiTheme="majorBidi" w:cstheme="majorBidi"/>
          <w:sz w:val="24"/>
          <w:szCs w:val="24"/>
        </w:rPr>
        <w:t>Why did you read the absorbance of the tubes at 595 nm and which type of cuvette did you use?</w:t>
      </w:r>
    </w:p>
    <w:p w14:paraId="664C7807" w14:textId="77777777" w:rsidR="00336DE5" w:rsidRPr="00604BC1" w:rsidRDefault="00336DE5" w:rsidP="00336DE5">
      <w:pPr>
        <w:ind w:left="360"/>
        <w:rPr>
          <w:rFonts w:asciiTheme="majorBidi" w:hAnsiTheme="majorBidi" w:cstheme="majorBidi"/>
          <w:sz w:val="24"/>
          <w:szCs w:val="24"/>
        </w:rPr>
      </w:pPr>
      <w:r w:rsidRPr="00604BC1">
        <w:rPr>
          <w:rFonts w:asciiTheme="majorBidi" w:hAnsiTheme="majorBidi" w:cstheme="majorBidi"/>
          <w:sz w:val="24"/>
          <w:szCs w:val="24"/>
        </w:rPr>
        <w:t>_____________________________________________________________________</w:t>
      </w:r>
    </w:p>
    <w:p w14:paraId="1C9A4B6E" w14:textId="77777777" w:rsidR="00336DE5" w:rsidRPr="00604BC1" w:rsidRDefault="00336DE5" w:rsidP="00336DE5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32F872B4" w14:textId="5A9F9BA8" w:rsidR="002B43E1" w:rsidRPr="00604BC1" w:rsidRDefault="002B43E1" w:rsidP="005D2727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4"/>
          <w:szCs w:val="24"/>
        </w:rPr>
      </w:pPr>
      <w:r w:rsidRPr="00604BC1">
        <w:rPr>
          <w:rFonts w:asciiTheme="majorBidi" w:hAnsiTheme="majorBidi" w:cstheme="majorBidi"/>
          <w:sz w:val="24"/>
          <w:szCs w:val="24"/>
        </w:rPr>
        <w:t>Did you dilute your sample? If yes, what is your dilution factor? Write down the calculation.</w:t>
      </w:r>
    </w:p>
    <w:p w14:paraId="08522A48" w14:textId="77777777" w:rsidR="00336DE5" w:rsidRPr="00604BC1" w:rsidRDefault="00336DE5" w:rsidP="00336DE5">
      <w:pPr>
        <w:ind w:left="360"/>
        <w:rPr>
          <w:rFonts w:asciiTheme="majorBidi" w:hAnsiTheme="majorBidi" w:cstheme="majorBidi"/>
          <w:sz w:val="24"/>
          <w:szCs w:val="24"/>
        </w:rPr>
      </w:pPr>
      <w:r w:rsidRPr="00604BC1">
        <w:rPr>
          <w:rFonts w:asciiTheme="majorBidi" w:hAnsiTheme="majorBidi" w:cstheme="majorBidi"/>
          <w:sz w:val="24"/>
          <w:szCs w:val="24"/>
        </w:rPr>
        <w:t>_____________________________________________________________________</w:t>
      </w:r>
    </w:p>
    <w:p w14:paraId="0F609C20" w14:textId="77777777" w:rsidR="00336DE5" w:rsidRPr="005D2727" w:rsidRDefault="00336DE5" w:rsidP="00336DE5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2EDF33D1" w14:textId="0141B0D5" w:rsidR="00061CF3" w:rsidRDefault="00F6460F" w:rsidP="00061CF3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B</w:t>
      </w:r>
      <w:r w:rsidR="00061CF3" w:rsidRPr="004A4AF8">
        <w:rPr>
          <w:rFonts w:asciiTheme="majorBidi" w:hAnsiTheme="majorBidi" w:cstheme="majorBidi"/>
          <w:b/>
          <w:bCs/>
          <w:sz w:val="24"/>
          <w:szCs w:val="24"/>
          <w:lang w:val="en-US"/>
        </w:rPr>
        <w:t>.</w:t>
      </w:r>
      <w:r w:rsidR="00061CF3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</w:t>
      </w:r>
      <w:r w:rsidR="0027109C" w:rsidRPr="0027109C">
        <w:rPr>
          <w:rFonts w:asciiTheme="majorBidi" w:hAnsiTheme="majorBidi" w:cstheme="majorBidi"/>
          <w:b/>
          <w:bCs/>
          <w:sz w:val="24"/>
          <w:szCs w:val="24"/>
          <w:lang w:val="en-US"/>
        </w:rPr>
        <w:t>Warburg-Christian Method (A</w:t>
      </w:r>
      <w:r w:rsidR="0027109C" w:rsidRPr="004E11A4">
        <w:rPr>
          <w:rFonts w:asciiTheme="majorBidi" w:hAnsiTheme="majorBidi" w:cstheme="majorBidi"/>
          <w:b/>
          <w:bCs/>
          <w:sz w:val="24"/>
          <w:szCs w:val="24"/>
          <w:vertAlign w:val="subscript"/>
          <w:lang w:val="en-US"/>
        </w:rPr>
        <w:t>280</w:t>
      </w:r>
      <w:r w:rsidR="0027109C" w:rsidRPr="0027109C">
        <w:rPr>
          <w:rFonts w:asciiTheme="majorBidi" w:hAnsiTheme="majorBidi" w:cstheme="majorBidi"/>
          <w:b/>
          <w:bCs/>
          <w:sz w:val="24"/>
          <w:szCs w:val="24"/>
          <w:lang w:val="en-US"/>
        </w:rPr>
        <w:t>/ A</w:t>
      </w:r>
      <w:r w:rsidR="0027109C" w:rsidRPr="004E11A4">
        <w:rPr>
          <w:rFonts w:asciiTheme="majorBidi" w:hAnsiTheme="majorBidi" w:cstheme="majorBidi"/>
          <w:b/>
          <w:bCs/>
          <w:sz w:val="24"/>
          <w:szCs w:val="24"/>
          <w:vertAlign w:val="subscript"/>
          <w:lang w:val="en-US"/>
        </w:rPr>
        <w:t>260</w:t>
      </w:r>
      <w:r w:rsidR="0027109C" w:rsidRPr="0027109C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Method)</w:t>
      </w:r>
      <w:r w:rsidR="00061CF3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: </w:t>
      </w:r>
    </w:p>
    <w:p w14:paraId="43D39851" w14:textId="63E7A122" w:rsidR="00061CF3" w:rsidRPr="00C051C8" w:rsidRDefault="00061CF3" w:rsidP="00061CF3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Pr="00D17F36">
        <w:rPr>
          <w:rFonts w:asciiTheme="majorBidi" w:hAnsiTheme="majorBidi" w:cstheme="majorBidi"/>
          <w:b/>
          <w:bCs/>
          <w:sz w:val="24"/>
          <w:szCs w:val="24"/>
        </w:rPr>
        <w:t>Method</w:t>
      </w:r>
      <w:r w:rsidR="005529C0">
        <w:rPr>
          <w:rFonts w:asciiTheme="majorBidi" w:hAnsiTheme="majorBidi" w:cstheme="majorBidi"/>
          <w:b/>
          <w:bCs/>
          <w:sz w:val="24"/>
          <w:szCs w:val="24"/>
        </w:rPr>
        <w:t xml:space="preserve"> and results</w:t>
      </w:r>
      <w:r w:rsidRPr="00D17F36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791D914A" w14:textId="209077EA" w:rsidR="006D44A7" w:rsidRDefault="006D44A7" w:rsidP="006D44A7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sz w:val="24"/>
          <w:szCs w:val="24"/>
        </w:rPr>
      </w:pPr>
      <w:r w:rsidRPr="006D44A7">
        <w:rPr>
          <w:rFonts w:asciiTheme="majorBidi" w:hAnsiTheme="majorBidi" w:cstheme="majorBidi"/>
          <w:sz w:val="24"/>
          <w:szCs w:val="24"/>
        </w:rPr>
        <w:t>Read the absorbance of (protein sample A) at 280nm</w:t>
      </w:r>
      <w:r>
        <w:rPr>
          <w:rFonts w:asciiTheme="majorBidi" w:hAnsiTheme="majorBidi" w:cstheme="majorBidi"/>
          <w:sz w:val="24"/>
          <w:szCs w:val="24"/>
        </w:rPr>
        <w:t>,</w:t>
      </w:r>
      <w:r w:rsidRPr="006D44A7">
        <w:rPr>
          <w:rFonts w:asciiTheme="majorBidi" w:hAnsiTheme="majorBidi" w:cstheme="majorBidi"/>
          <w:sz w:val="24"/>
          <w:szCs w:val="24"/>
        </w:rPr>
        <w:t xml:space="preserve"> then read the same sample at 260nm</w:t>
      </w:r>
      <w:r w:rsidR="00776C1E">
        <w:rPr>
          <w:rFonts w:asciiTheme="majorBidi" w:hAnsiTheme="majorBidi" w:cstheme="majorBidi"/>
          <w:sz w:val="24"/>
          <w:szCs w:val="24"/>
        </w:rPr>
        <w:t xml:space="preserve"> against distal water blank.</w:t>
      </w:r>
    </w:p>
    <w:p w14:paraId="79F3AAF9" w14:textId="6AB37918" w:rsidR="006D44A7" w:rsidRDefault="005529C0" w:rsidP="006D44A7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cord your results:</w:t>
      </w:r>
    </w:p>
    <w:p w14:paraId="7057BE55" w14:textId="77777777" w:rsidR="005529C0" w:rsidRDefault="005529C0" w:rsidP="005529C0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0262D3BD" w14:textId="3F1C6E4A" w:rsidR="005529C0" w:rsidRDefault="005529C0" w:rsidP="00792A69">
      <w:pPr>
        <w:pStyle w:val="ListParagraph"/>
        <w:numPr>
          <w:ilvl w:val="0"/>
          <w:numId w:val="27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D44A7">
        <w:rPr>
          <w:rFonts w:asciiTheme="majorBidi" w:hAnsiTheme="majorBidi" w:cstheme="majorBidi"/>
          <w:sz w:val="24"/>
          <w:szCs w:val="24"/>
        </w:rPr>
        <w:t>A</w:t>
      </w:r>
      <w:r w:rsidRPr="005529C0">
        <w:rPr>
          <w:rFonts w:asciiTheme="majorBidi" w:hAnsiTheme="majorBidi" w:cstheme="majorBidi"/>
          <w:sz w:val="24"/>
          <w:szCs w:val="24"/>
          <w:vertAlign w:val="subscript"/>
        </w:rPr>
        <w:t>280</w:t>
      </w:r>
      <w:r w:rsidRPr="006D44A7">
        <w:rPr>
          <w:rFonts w:asciiTheme="majorBidi" w:hAnsiTheme="majorBidi" w:cstheme="majorBidi"/>
          <w:sz w:val="24"/>
          <w:szCs w:val="24"/>
        </w:rPr>
        <w:t>=</w:t>
      </w:r>
      <w:r>
        <w:rPr>
          <w:rFonts w:asciiTheme="majorBidi" w:hAnsiTheme="majorBidi" w:cstheme="majorBidi"/>
          <w:sz w:val="24"/>
          <w:szCs w:val="24"/>
        </w:rPr>
        <w:t xml:space="preserve"> _____________________</w:t>
      </w:r>
    </w:p>
    <w:p w14:paraId="07AA322E" w14:textId="00AF140A" w:rsidR="005529C0" w:rsidRPr="006D44A7" w:rsidRDefault="005529C0" w:rsidP="00792A69">
      <w:pPr>
        <w:pStyle w:val="ListParagraph"/>
        <w:numPr>
          <w:ilvl w:val="0"/>
          <w:numId w:val="27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D44A7">
        <w:rPr>
          <w:rFonts w:asciiTheme="majorBidi" w:hAnsiTheme="majorBidi" w:cstheme="majorBidi"/>
          <w:sz w:val="24"/>
          <w:szCs w:val="24"/>
        </w:rPr>
        <w:t>A</w:t>
      </w:r>
      <w:r w:rsidRPr="005529C0">
        <w:rPr>
          <w:rFonts w:asciiTheme="majorBidi" w:hAnsiTheme="majorBidi" w:cstheme="majorBidi"/>
          <w:sz w:val="24"/>
          <w:szCs w:val="24"/>
          <w:vertAlign w:val="subscript"/>
        </w:rPr>
        <w:t>260</w:t>
      </w:r>
      <w:r w:rsidRPr="006D44A7">
        <w:rPr>
          <w:rFonts w:asciiTheme="majorBidi" w:hAnsiTheme="majorBidi" w:cstheme="majorBidi"/>
          <w:sz w:val="24"/>
          <w:szCs w:val="24"/>
        </w:rPr>
        <w:t>=</w:t>
      </w:r>
      <w:r>
        <w:rPr>
          <w:rFonts w:asciiTheme="majorBidi" w:hAnsiTheme="majorBidi" w:cstheme="majorBidi"/>
          <w:sz w:val="24"/>
          <w:szCs w:val="24"/>
        </w:rPr>
        <w:t xml:space="preserve"> _____________________</w:t>
      </w:r>
    </w:p>
    <w:p w14:paraId="2F8CE729" w14:textId="2A4D841B" w:rsidR="005529C0" w:rsidRDefault="005529C0" w:rsidP="00792A69">
      <w:pPr>
        <w:pStyle w:val="ListParagraph"/>
        <w:numPr>
          <w:ilvl w:val="0"/>
          <w:numId w:val="27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D44A7">
        <w:rPr>
          <w:rFonts w:asciiTheme="majorBidi" w:hAnsiTheme="majorBidi" w:cstheme="majorBidi"/>
          <w:sz w:val="24"/>
          <w:szCs w:val="24"/>
        </w:rPr>
        <w:t>A</w:t>
      </w:r>
      <w:r w:rsidRPr="005529C0">
        <w:rPr>
          <w:rFonts w:asciiTheme="majorBidi" w:hAnsiTheme="majorBidi" w:cstheme="majorBidi"/>
          <w:sz w:val="24"/>
          <w:szCs w:val="24"/>
          <w:vertAlign w:val="subscript"/>
        </w:rPr>
        <w:t>280</w:t>
      </w:r>
      <w:r w:rsidR="005C6B1B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/</w:t>
      </w:r>
      <w:r w:rsidRPr="006D44A7">
        <w:rPr>
          <w:rFonts w:asciiTheme="majorBidi" w:hAnsiTheme="majorBidi" w:cstheme="majorBidi"/>
          <w:sz w:val="24"/>
          <w:szCs w:val="24"/>
        </w:rPr>
        <w:t>A</w:t>
      </w:r>
      <w:r w:rsidRPr="005529C0">
        <w:rPr>
          <w:rFonts w:asciiTheme="majorBidi" w:hAnsiTheme="majorBidi" w:cstheme="majorBidi"/>
          <w:sz w:val="24"/>
          <w:szCs w:val="24"/>
          <w:vertAlign w:val="subscript"/>
        </w:rPr>
        <w:t>260</w:t>
      </w:r>
      <w:r w:rsidRPr="006D44A7">
        <w:rPr>
          <w:rFonts w:asciiTheme="majorBidi" w:hAnsiTheme="majorBidi" w:cstheme="majorBidi"/>
          <w:sz w:val="24"/>
          <w:szCs w:val="24"/>
        </w:rPr>
        <w:t>=</w:t>
      </w:r>
      <w:r>
        <w:rPr>
          <w:rFonts w:asciiTheme="majorBidi" w:hAnsiTheme="majorBidi" w:cstheme="majorBidi"/>
          <w:sz w:val="24"/>
          <w:szCs w:val="24"/>
        </w:rPr>
        <w:t xml:space="preserve"> _____________________</w:t>
      </w:r>
    </w:p>
    <w:p w14:paraId="4C90C594" w14:textId="77777777" w:rsidR="00022539" w:rsidRDefault="005C6B1B" w:rsidP="00022539">
      <w:pPr>
        <w:pStyle w:val="ListParagraph"/>
        <w:numPr>
          <w:ilvl w:val="0"/>
          <w:numId w:val="27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6D44A7">
        <w:rPr>
          <w:rFonts w:asciiTheme="majorBidi" w:hAnsiTheme="majorBidi" w:cstheme="majorBidi"/>
          <w:sz w:val="24"/>
          <w:szCs w:val="24"/>
        </w:rPr>
        <w:t>Correction factor from the table=</w:t>
      </w:r>
      <w:r>
        <w:rPr>
          <w:rFonts w:asciiTheme="majorBidi" w:hAnsiTheme="majorBidi" w:cstheme="majorBidi"/>
          <w:sz w:val="24"/>
          <w:szCs w:val="24"/>
        </w:rPr>
        <w:t xml:space="preserve"> _____________________</w:t>
      </w:r>
    </w:p>
    <w:p w14:paraId="313EE539" w14:textId="6EAF0CF3" w:rsidR="00022539" w:rsidRPr="00022539" w:rsidRDefault="004177DE" w:rsidP="00022539">
      <w:pPr>
        <w:pStyle w:val="ListParagraph"/>
        <w:numPr>
          <w:ilvl w:val="0"/>
          <w:numId w:val="27"/>
        </w:num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022539">
        <w:rPr>
          <w:rFonts w:asciiTheme="majorBidi" w:hAnsiTheme="majorBidi" w:cstheme="majorBidi"/>
          <w:b/>
          <w:bCs/>
          <w:sz w:val="24"/>
          <w:szCs w:val="24"/>
        </w:rPr>
        <w:t>Unknown concentration of protein sample A</w:t>
      </w:r>
      <w:r w:rsidR="00022539" w:rsidRPr="00022539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119C048C" w14:textId="2312C801" w:rsidR="006D13F1" w:rsidRDefault="004177DE" w:rsidP="00022539">
      <w:pPr>
        <w:pStyle w:val="ListParagraph"/>
        <w:spacing w:line="480" w:lineRule="auto"/>
        <w:ind w:left="1418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177DE">
        <w:rPr>
          <w:rFonts w:asciiTheme="majorBidi" w:hAnsiTheme="majorBidi" w:cstheme="majorBidi"/>
          <w:sz w:val="24"/>
          <w:szCs w:val="24"/>
        </w:rPr>
        <w:t>A</w:t>
      </w:r>
      <w:r w:rsidRPr="00022539">
        <w:rPr>
          <w:rFonts w:asciiTheme="majorBidi" w:hAnsiTheme="majorBidi" w:cstheme="majorBidi"/>
          <w:sz w:val="24"/>
          <w:szCs w:val="24"/>
          <w:vertAlign w:val="subscript"/>
        </w:rPr>
        <w:t>280</w:t>
      </w:r>
      <w:r w:rsidRPr="004177DE">
        <w:rPr>
          <w:rFonts w:asciiTheme="majorBidi" w:hAnsiTheme="majorBidi" w:cstheme="majorBidi"/>
          <w:sz w:val="24"/>
          <w:szCs w:val="24"/>
        </w:rPr>
        <w:t xml:space="preserve"> x correction factor =_</w:t>
      </w:r>
      <w:r w:rsidR="006D13F1">
        <w:rPr>
          <w:rFonts w:asciiTheme="majorBidi" w:hAnsiTheme="majorBidi" w:cstheme="majorBidi"/>
          <w:sz w:val="24"/>
          <w:szCs w:val="24"/>
        </w:rPr>
        <w:t>__</w:t>
      </w:r>
      <w:r w:rsidR="00022539">
        <w:rPr>
          <w:rFonts w:asciiTheme="majorBidi" w:hAnsiTheme="majorBidi" w:cstheme="majorBidi"/>
          <w:sz w:val="24"/>
          <w:szCs w:val="24"/>
        </w:rPr>
        <w:t>__________</w:t>
      </w:r>
      <w:r w:rsidRPr="004177DE">
        <w:rPr>
          <w:rFonts w:asciiTheme="majorBidi" w:hAnsiTheme="majorBidi" w:cstheme="majorBidi"/>
          <w:sz w:val="24"/>
          <w:szCs w:val="24"/>
        </w:rPr>
        <w:t>__ mg/ml protein.</w:t>
      </w:r>
    </w:p>
    <w:p w14:paraId="6156FBD7" w14:textId="155FBC16" w:rsidR="000008C6" w:rsidRPr="000008C6" w:rsidRDefault="000008C6" w:rsidP="000008C6">
      <w:pPr>
        <w:pStyle w:val="ListParagraph"/>
        <w:spacing w:line="480" w:lineRule="auto"/>
        <w:ind w:left="-426"/>
        <w:jc w:val="center"/>
        <w:rPr>
          <w:rFonts w:asciiTheme="majorBidi" w:hAnsiTheme="majorBidi" w:cstheme="majorBidi"/>
          <w:sz w:val="24"/>
          <w:szCs w:val="24"/>
          <w14:glow w14:rad="101600">
            <w14:schemeClr w14:val="bg1">
              <w14:alpha w14:val="40000"/>
              <w14:lumMod w14:val="75000"/>
            </w14:schemeClr>
          </w14:glow>
        </w:rPr>
      </w:pPr>
      <w:r w:rsidRPr="000008C6">
        <w:rPr>
          <w:rFonts w:asciiTheme="majorBidi" w:hAnsiTheme="majorBidi" w:cstheme="majorBidi"/>
          <w:sz w:val="24"/>
          <w:szCs w:val="24"/>
          <w14:glow w14:rad="101600">
            <w14:schemeClr w14:val="bg1">
              <w14:alpha w14:val="40000"/>
              <w14:lumMod w14:val="75000"/>
            </w14:schemeClr>
          </w14:glow>
        </w:rPr>
        <w:t>OR</w:t>
      </w:r>
    </w:p>
    <w:p w14:paraId="0267B0C5" w14:textId="740F994C" w:rsidR="000008C6" w:rsidRPr="00022539" w:rsidRDefault="000008C6" w:rsidP="000008C6">
      <w:pPr>
        <w:pStyle w:val="ListParagraph"/>
        <w:spacing w:line="480" w:lineRule="auto"/>
        <w:ind w:left="-426"/>
        <w:rPr>
          <w:rFonts w:asciiTheme="majorBidi" w:hAnsiTheme="majorBidi" w:cstheme="majorBidi"/>
          <w:sz w:val="24"/>
          <w:szCs w:val="24"/>
        </w:rPr>
      </w:pPr>
      <w:r w:rsidRPr="000008C6">
        <w:rPr>
          <w:rFonts w:asciiTheme="majorBidi" w:hAnsiTheme="majorBidi" w:cstheme="majorBidi"/>
          <w:b/>
          <w:bCs/>
          <w:sz w:val="24"/>
          <w:szCs w:val="24"/>
        </w:rPr>
        <w:t>Grove's formula: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0008C6">
        <w:rPr>
          <w:rFonts w:asciiTheme="majorBidi" w:hAnsiTheme="majorBidi" w:cstheme="majorBidi"/>
          <w:sz w:val="24"/>
          <w:szCs w:val="24"/>
        </w:rPr>
        <w:t>Protein concentration=</w:t>
      </w:r>
      <w:r w:rsidR="00022539">
        <w:rPr>
          <w:rFonts w:asciiTheme="majorBidi" w:hAnsiTheme="majorBidi" w:cstheme="majorBidi"/>
          <w:sz w:val="24"/>
          <w:szCs w:val="24"/>
        </w:rPr>
        <w:t xml:space="preserve"> </w:t>
      </w:r>
      <w:r w:rsidRPr="000008C6">
        <w:rPr>
          <w:rFonts w:asciiTheme="majorBidi" w:hAnsiTheme="majorBidi" w:cstheme="majorBidi"/>
          <w:sz w:val="24"/>
          <w:szCs w:val="24"/>
        </w:rPr>
        <w:t>[1.55 X A</w:t>
      </w:r>
      <w:r w:rsidRPr="000008C6">
        <w:rPr>
          <w:rFonts w:asciiTheme="majorBidi" w:hAnsiTheme="majorBidi" w:cstheme="majorBidi"/>
          <w:sz w:val="24"/>
          <w:szCs w:val="24"/>
          <w:vertAlign w:val="subscript"/>
        </w:rPr>
        <w:t>280</w:t>
      </w:r>
      <w:r w:rsidRPr="000008C6">
        <w:rPr>
          <w:rFonts w:asciiTheme="majorBidi" w:hAnsiTheme="majorBidi" w:cstheme="majorBidi"/>
          <w:sz w:val="24"/>
          <w:szCs w:val="24"/>
        </w:rPr>
        <w:t>]-[0.76 X A</w:t>
      </w:r>
      <w:r w:rsidRPr="000008C6">
        <w:rPr>
          <w:rFonts w:asciiTheme="majorBidi" w:hAnsiTheme="majorBidi" w:cstheme="majorBidi"/>
          <w:sz w:val="24"/>
          <w:szCs w:val="24"/>
          <w:vertAlign w:val="subscript"/>
        </w:rPr>
        <w:t>260</w:t>
      </w:r>
      <w:r w:rsidRPr="000008C6">
        <w:rPr>
          <w:rFonts w:asciiTheme="majorBidi" w:hAnsiTheme="majorBidi" w:cstheme="majorBidi"/>
          <w:sz w:val="24"/>
          <w:szCs w:val="24"/>
        </w:rPr>
        <w:t>]</w:t>
      </w:r>
      <w:r w:rsidR="00022539">
        <w:rPr>
          <w:rFonts w:asciiTheme="majorBidi" w:hAnsiTheme="majorBidi" w:cstheme="majorBidi"/>
          <w:sz w:val="24"/>
          <w:szCs w:val="24"/>
        </w:rPr>
        <w:t xml:space="preserve"> = _____________ </w:t>
      </w:r>
      <w:r w:rsidR="00022539" w:rsidRPr="004177DE">
        <w:rPr>
          <w:rFonts w:asciiTheme="majorBidi" w:hAnsiTheme="majorBidi" w:cstheme="majorBidi"/>
          <w:sz w:val="24"/>
          <w:szCs w:val="24"/>
        </w:rPr>
        <w:t>mg/ml</w:t>
      </w:r>
    </w:p>
    <w:p w14:paraId="6F583291" w14:textId="77777777" w:rsidR="00022539" w:rsidRDefault="00022539" w:rsidP="000008C6">
      <w:pPr>
        <w:pStyle w:val="ListParagraph"/>
        <w:spacing w:line="480" w:lineRule="auto"/>
        <w:ind w:left="-426"/>
        <w:rPr>
          <w:rFonts w:asciiTheme="majorBidi" w:hAnsiTheme="majorBidi" w:cstheme="majorBidi"/>
          <w:sz w:val="24"/>
          <w:szCs w:val="24"/>
          <w:lang w:val="en-US"/>
        </w:rPr>
      </w:pPr>
    </w:p>
    <w:p w14:paraId="26BF268D" w14:textId="32C33912" w:rsidR="000008C6" w:rsidRPr="000008C6" w:rsidRDefault="000008C6" w:rsidP="000008C6">
      <w:pPr>
        <w:pStyle w:val="ListParagraph"/>
        <w:spacing w:line="480" w:lineRule="auto"/>
        <w:ind w:left="-426"/>
        <w:rPr>
          <w:rFonts w:asciiTheme="majorBidi" w:hAnsiTheme="majorBidi" w:cstheme="majorBidi"/>
          <w:sz w:val="24"/>
          <w:szCs w:val="24"/>
          <w:rtl/>
          <w:lang w:val="en-US"/>
        </w:rPr>
      </w:pPr>
      <w:r w:rsidRPr="005C6B1B">
        <w:rPr>
          <w:rFonts w:asciiTheme="majorBidi" w:hAnsiTheme="majorBidi" w:cstheme="majorBidi"/>
          <w:sz w:val="24"/>
          <w:szCs w:val="24"/>
        </w:rPr>
        <w:t>Unknown concentration of protein sample A =</w:t>
      </w:r>
      <w:r w:rsidR="005374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53743F">
        <w:rPr>
          <w:rFonts w:asciiTheme="majorBidi" w:hAnsiTheme="majorBidi" w:cstheme="majorBidi"/>
          <w:sz w:val="24"/>
          <w:szCs w:val="24"/>
        </w:rPr>
        <w:t xml:space="preserve">_____________ </w:t>
      </w:r>
      <w:r w:rsidR="0053743F" w:rsidRPr="004177DE">
        <w:rPr>
          <w:rFonts w:asciiTheme="majorBidi" w:hAnsiTheme="majorBidi" w:cstheme="majorBidi"/>
          <w:sz w:val="24"/>
          <w:szCs w:val="24"/>
        </w:rPr>
        <w:t>mg/ml</w:t>
      </w:r>
    </w:p>
    <w:p w14:paraId="0B8817B5" w14:textId="77777777" w:rsidR="000008C6" w:rsidRPr="000008C6" w:rsidRDefault="000008C6" w:rsidP="000008C6">
      <w:pPr>
        <w:pStyle w:val="ListParagraph"/>
        <w:spacing w:line="480" w:lineRule="auto"/>
        <w:ind w:left="-426"/>
        <w:rPr>
          <w:rFonts w:asciiTheme="majorBidi" w:hAnsiTheme="majorBidi" w:cstheme="majorBidi"/>
          <w:sz w:val="24"/>
          <w:szCs w:val="24"/>
        </w:rPr>
      </w:pPr>
    </w:p>
    <w:p w14:paraId="3677F069" w14:textId="77777777" w:rsidR="00792A69" w:rsidRDefault="00792A69" w:rsidP="00792A69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Related questions:</w:t>
      </w:r>
    </w:p>
    <w:p w14:paraId="324EC47C" w14:textId="137CE46D" w:rsidR="00792A69" w:rsidRPr="00604BC1" w:rsidRDefault="004E11A4" w:rsidP="00792A69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 w:rsidRPr="004E11A4">
        <w:rPr>
          <w:rFonts w:asciiTheme="majorBidi" w:hAnsiTheme="majorBidi" w:cstheme="majorBidi"/>
          <w:sz w:val="24"/>
          <w:szCs w:val="24"/>
        </w:rPr>
        <w:t>Can you predict the percentage of the nucleic acid, that contaminate the "protein sample A"</w:t>
      </w:r>
      <w:r w:rsidR="00792A69" w:rsidRPr="00604BC1">
        <w:rPr>
          <w:rFonts w:asciiTheme="majorBidi" w:hAnsiTheme="majorBidi" w:cstheme="majorBidi"/>
          <w:sz w:val="24"/>
          <w:szCs w:val="24"/>
        </w:rPr>
        <w:t>?</w:t>
      </w:r>
    </w:p>
    <w:p w14:paraId="12D4A8CF" w14:textId="77777777" w:rsidR="00792A69" w:rsidRPr="00604BC1" w:rsidRDefault="00792A69" w:rsidP="00792A69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035CC5ED" w14:textId="77777777" w:rsidR="00792A69" w:rsidRPr="00604BC1" w:rsidRDefault="00792A69" w:rsidP="00792A69">
      <w:pPr>
        <w:pStyle w:val="ListParagraph"/>
        <w:ind w:left="426"/>
        <w:rPr>
          <w:rFonts w:asciiTheme="majorBidi" w:hAnsiTheme="majorBidi" w:cstheme="majorBidi"/>
          <w:sz w:val="24"/>
          <w:szCs w:val="24"/>
        </w:rPr>
      </w:pPr>
      <w:r w:rsidRPr="00604BC1">
        <w:rPr>
          <w:rFonts w:asciiTheme="majorBidi" w:hAnsiTheme="majorBidi" w:cstheme="majorBidi"/>
          <w:sz w:val="24"/>
          <w:szCs w:val="24"/>
        </w:rPr>
        <w:t>_____________________________________________________________________</w:t>
      </w:r>
    </w:p>
    <w:p w14:paraId="1921B578" w14:textId="77777777" w:rsidR="00792A69" w:rsidRPr="00604BC1" w:rsidRDefault="00792A69" w:rsidP="00792A69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3D3B820E" w14:textId="0548FD83" w:rsidR="00792A69" w:rsidRPr="00604BC1" w:rsidRDefault="004E11A4" w:rsidP="00792A69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y this method considered as "direct" assay?</w:t>
      </w:r>
    </w:p>
    <w:p w14:paraId="7E5BB77E" w14:textId="11814C10" w:rsidR="006D44A7" w:rsidRPr="006D44A7" w:rsidRDefault="00792A69" w:rsidP="004E11A4">
      <w:pPr>
        <w:ind w:left="360"/>
        <w:rPr>
          <w:rFonts w:asciiTheme="majorBidi" w:hAnsiTheme="majorBidi" w:cstheme="majorBidi"/>
          <w:sz w:val="24"/>
          <w:szCs w:val="24"/>
        </w:rPr>
      </w:pPr>
      <w:r w:rsidRPr="00604BC1">
        <w:rPr>
          <w:rFonts w:asciiTheme="majorBidi" w:hAnsiTheme="majorBidi" w:cstheme="majorBidi"/>
          <w:sz w:val="24"/>
          <w:szCs w:val="24"/>
        </w:rPr>
        <w:t>____________________________________________________________________</w:t>
      </w:r>
    </w:p>
    <w:p w14:paraId="546FD440" w14:textId="77777777" w:rsidR="00854261" w:rsidRPr="00072787" w:rsidRDefault="00854261" w:rsidP="00854261">
      <w:pPr>
        <w:tabs>
          <w:tab w:val="left" w:pos="2809"/>
        </w:tabs>
        <w:spacing w:line="600" w:lineRule="auto"/>
        <w:ind w:left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ab/>
      </w:r>
    </w:p>
    <w:p w14:paraId="3E0CF133" w14:textId="77777777" w:rsidR="00854261" w:rsidRPr="00854261" w:rsidRDefault="00854261" w:rsidP="00854261">
      <w:pPr>
        <w:tabs>
          <w:tab w:val="left" w:pos="1290"/>
        </w:tabs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44B6D7D" w14:textId="77777777" w:rsidR="002C294F" w:rsidRDefault="002C294F" w:rsidP="006326E5">
      <w:pPr>
        <w:tabs>
          <w:tab w:val="left" w:pos="1290"/>
        </w:tabs>
        <w:rPr>
          <w:rFonts w:cs="TimesNewRomanPSMT"/>
          <w:sz w:val="24"/>
          <w:szCs w:val="24"/>
        </w:rPr>
      </w:pPr>
    </w:p>
    <w:p w14:paraId="40BA9548" w14:textId="24DEEDE4" w:rsidR="004A4AF8" w:rsidRPr="00ED4209" w:rsidRDefault="00F60C90" w:rsidP="00F60C90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F60C90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1758FF79" wp14:editId="44FDA24D">
            <wp:extent cx="5731510" cy="4130675"/>
            <wp:effectExtent l="0" t="0" r="2540" b="3175"/>
            <wp:docPr id="2" name="صورة 1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1" descr="A screenshot of a computer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27" t="16982" r="40799" b="31114"/>
                    <a:stretch/>
                  </pic:blipFill>
                  <pic:spPr bwMode="auto">
                    <a:xfrm>
                      <a:off x="0" y="0"/>
                      <a:ext cx="5731510" cy="4130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A4AF8" w:rsidRPr="00ED4209" w:rsidSect="00C7219A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79517" w14:textId="77777777" w:rsidR="00F06C05" w:rsidRDefault="00F06C05" w:rsidP="00C7219A">
      <w:pPr>
        <w:spacing w:after="0" w:line="240" w:lineRule="auto"/>
      </w:pPr>
      <w:r>
        <w:separator/>
      </w:r>
    </w:p>
  </w:endnote>
  <w:endnote w:type="continuationSeparator" w:id="0">
    <w:p w14:paraId="1C658E9A" w14:textId="77777777" w:rsidR="00F06C05" w:rsidRDefault="00F06C05" w:rsidP="00C72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</w:rPr>
      <w:id w:val="-1342690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BA95BD" w14:textId="77777777" w:rsidR="00C7219A" w:rsidRPr="00FF4A54" w:rsidRDefault="00C7219A">
        <w:pPr>
          <w:pStyle w:val="Footer"/>
          <w:jc w:val="right"/>
          <w:rPr>
            <w:rFonts w:asciiTheme="majorBidi" w:hAnsiTheme="majorBidi" w:cstheme="majorBidi"/>
          </w:rPr>
        </w:pPr>
        <w:r w:rsidRPr="00FF4A54">
          <w:rPr>
            <w:rFonts w:asciiTheme="majorBidi" w:hAnsiTheme="majorBidi" w:cstheme="majorBidi"/>
          </w:rPr>
          <w:fldChar w:fldCharType="begin"/>
        </w:r>
        <w:r w:rsidRPr="00FF4A54">
          <w:rPr>
            <w:rFonts w:asciiTheme="majorBidi" w:hAnsiTheme="majorBidi" w:cstheme="majorBidi"/>
          </w:rPr>
          <w:instrText xml:space="preserve"> PAGE   \* MERGEFORMAT </w:instrText>
        </w:r>
        <w:r w:rsidRPr="00FF4A54">
          <w:rPr>
            <w:rFonts w:asciiTheme="majorBidi" w:hAnsiTheme="majorBidi" w:cstheme="majorBidi"/>
          </w:rPr>
          <w:fldChar w:fldCharType="separate"/>
        </w:r>
        <w:r w:rsidR="00FF4A54">
          <w:rPr>
            <w:rFonts w:asciiTheme="majorBidi" w:hAnsiTheme="majorBidi" w:cstheme="majorBidi"/>
            <w:noProof/>
          </w:rPr>
          <w:t>3</w:t>
        </w:r>
        <w:r w:rsidRPr="00FF4A54">
          <w:rPr>
            <w:rFonts w:asciiTheme="majorBidi" w:hAnsiTheme="majorBidi" w:cstheme="majorBidi"/>
            <w:noProof/>
          </w:rPr>
          <w:fldChar w:fldCharType="end"/>
        </w:r>
      </w:p>
    </w:sdtContent>
  </w:sdt>
  <w:p w14:paraId="40BA95BE" w14:textId="77777777" w:rsidR="00C7219A" w:rsidRDefault="00C721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BEBAC" w14:textId="77777777" w:rsidR="00F06C05" w:rsidRDefault="00F06C05" w:rsidP="00C7219A">
      <w:pPr>
        <w:spacing w:after="0" w:line="240" w:lineRule="auto"/>
      </w:pPr>
      <w:r>
        <w:separator/>
      </w:r>
    </w:p>
  </w:footnote>
  <w:footnote w:type="continuationSeparator" w:id="0">
    <w:p w14:paraId="6670E1B8" w14:textId="77777777" w:rsidR="00F06C05" w:rsidRDefault="00F06C05" w:rsidP="00C721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A95BB" w14:textId="4B1DBCCA" w:rsidR="00C7219A" w:rsidRPr="004A758D" w:rsidRDefault="00C7219A" w:rsidP="00C7219A">
    <w:pPr>
      <w:pStyle w:val="Header"/>
      <w:rPr>
        <w:rFonts w:asciiTheme="majorBidi" w:hAnsiTheme="majorBidi" w:cstheme="majorBidi"/>
        <w:sz w:val="20"/>
        <w:szCs w:val="20"/>
      </w:rPr>
    </w:pPr>
    <w:r w:rsidRPr="004A758D">
      <w:rPr>
        <w:rFonts w:asciiTheme="majorBidi" w:hAnsiTheme="majorBidi" w:cstheme="majorBidi"/>
        <w:sz w:val="20"/>
        <w:szCs w:val="20"/>
      </w:rPr>
      <w:t>BCH</w:t>
    </w:r>
    <w:r w:rsidR="00524DF0">
      <w:rPr>
        <w:rFonts w:asciiTheme="majorBidi" w:hAnsiTheme="majorBidi" w:cstheme="majorBidi"/>
        <w:sz w:val="20"/>
        <w:szCs w:val="20"/>
      </w:rPr>
      <w:t>333</w:t>
    </w:r>
    <w:r w:rsidRPr="004A758D">
      <w:rPr>
        <w:rFonts w:asciiTheme="majorBidi" w:hAnsiTheme="majorBidi" w:cstheme="majorBidi"/>
        <w:sz w:val="20"/>
        <w:szCs w:val="20"/>
      </w:rPr>
      <w:t xml:space="preserve"> [Practical]                                                                         </w:t>
    </w:r>
    <w:r w:rsidR="004A758D">
      <w:rPr>
        <w:rFonts w:asciiTheme="majorBidi" w:hAnsiTheme="majorBidi" w:cstheme="majorBidi"/>
        <w:sz w:val="20"/>
        <w:szCs w:val="20"/>
      </w:rPr>
      <w:t xml:space="preserve">                     </w:t>
    </w:r>
    <w:r w:rsidRPr="004A758D">
      <w:rPr>
        <w:rFonts w:asciiTheme="majorBidi" w:hAnsiTheme="majorBidi" w:cstheme="majorBidi"/>
        <w:sz w:val="20"/>
        <w:szCs w:val="20"/>
      </w:rPr>
      <w:t xml:space="preserve">              Biochemistry department</w:t>
    </w:r>
  </w:p>
  <w:p w14:paraId="40BA95BC" w14:textId="77777777" w:rsidR="00C7219A" w:rsidRDefault="00C721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22C09"/>
    <w:multiLevelType w:val="hybridMultilevel"/>
    <w:tmpl w:val="FC222F28"/>
    <w:lvl w:ilvl="0" w:tplc="82AED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54AF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00A2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3C97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E475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1CC0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902B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B22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824C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CAE1CF3"/>
    <w:multiLevelType w:val="hybridMultilevel"/>
    <w:tmpl w:val="991E9B68"/>
    <w:lvl w:ilvl="0" w:tplc="FFFFFFFF">
      <w:start w:val="1"/>
      <w:numFmt w:val="decimal"/>
      <w:lvlText w:val="%1."/>
      <w:lvlJc w:val="left"/>
      <w:pPr>
        <w:ind w:left="903" w:hanging="360"/>
      </w:pPr>
    </w:lvl>
    <w:lvl w:ilvl="1" w:tplc="FFFFFFFF" w:tentative="1">
      <w:start w:val="1"/>
      <w:numFmt w:val="lowerLetter"/>
      <w:lvlText w:val="%2."/>
      <w:lvlJc w:val="left"/>
      <w:pPr>
        <w:ind w:left="1623" w:hanging="360"/>
      </w:pPr>
    </w:lvl>
    <w:lvl w:ilvl="2" w:tplc="FFFFFFFF" w:tentative="1">
      <w:start w:val="1"/>
      <w:numFmt w:val="lowerRoman"/>
      <w:lvlText w:val="%3."/>
      <w:lvlJc w:val="right"/>
      <w:pPr>
        <w:ind w:left="2343" w:hanging="180"/>
      </w:pPr>
    </w:lvl>
    <w:lvl w:ilvl="3" w:tplc="FFFFFFFF" w:tentative="1">
      <w:start w:val="1"/>
      <w:numFmt w:val="decimal"/>
      <w:lvlText w:val="%4."/>
      <w:lvlJc w:val="left"/>
      <w:pPr>
        <w:ind w:left="3063" w:hanging="360"/>
      </w:pPr>
    </w:lvl>
    <w:lvl w:ilvl="4" w:tplc="FFFFFFFF" w:tentative="1">
      <w:start w:val="1"/>
      <w:numFmt w:val="lowerLetter"/>
      <w:lvlText w:val="%5."/>
      <w:lvlJc w:val="left"/>
      <w:pPr>
        <w:ind w:left="3783" w:hanging="360"/>
      </w:pPr>
    </w:lvl>
    <w:lvl w:ilvl="5" w:tplc="FFFFFFFF" w:tentative="1">
      <w:start w:val="1"/>
      <w:numFmt w:val="lowerRoman"/>
      <w:lvlText w:val="%6."/>
      <w:lvlJc w:val="right"/>
      <w:pPr>
        <w:ind w:left="4503" w:hanging="180"/>
      </w:pPr>
    </w:lvl>
    <w:lvl w:ilvl="6" w:tplc="FFFFFFFF" w:tentative="1">
      <w:start w:val="1"/>
      <w:numFmt w:val="decimal"/>
      <w:lvlText w:val="%7."/>
      <w:lvlJc w:val="left"/>
      <w:pPr>
        <w:ind w:left="5223" w:hanging="360"/>
      </w:pPr>
    </w:lvl>
    <w:lvl w:ilvl="7" w:tplc="FFFFFFFF" w:tentative="1">
      <w:start w:val="1"/>
      <w:numFmt w:val="lowerLetter"/>
      <w:lvlText w:val="%8."/>
      <w:lvlJc w:val="left"/>
      <w:pPr>
        <w:ind w:left="5943" w:hanging="360"/>
      </w:pPr>
    </w:lvl>
    <w:lvl w:ilvl="8" w:tplc="FFFFFFFF" w:tentative="1">
      <w:start w:val="1"/>
      <w:numFmt w:val="lowerRoman"/>
      <w:lvlText w:val="%9."/>
      <w:lvlJc w:val="right"/>
      <w:pPr>
        <w:ind w:left="6663" w:hanging="180"/>
      </w:pPr>
    </w:lvl>
  </w:abstractNum>
  <w:abstractNum w:abstractNumId="2" w15:restartNumberingAfterBreak="0">
    <w:nsid w:val="0CAE2CAF"/>
    <w:multiLevelType w:val="hybridMultilevel"/>
    <w:tmpl w:val="4438AA6A"/>
    <w:lvl w:ilvl="0" w:tplc="24345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61C52"/>
    <w:multiLevelType w:val="hybridMultilevel"/>
    <w:tmpl w:val="32B23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870ACE"/>
    <w:multiLevelType w:val="hybridMultilevel"/>
    <w:tmpl w:val="58EA84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ED41F8"/>
    <w:multiLevelType w:val="hybridMultilevel"/>
    <w:tmpl w:val="6D1AEBA0"/>
    <w:lvl w:ilvl="0" w:tplc="5B182F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4E1D88"/>
    <w:multiLevelType w:val="hybridMultilevel"/>
    <w:tmpl w:val="33324EA6"/>
    <w:lvl w:ilvl="0" w:tplc="8E8AB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52BB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C46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DE12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A86B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EC6F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B4BE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9E2B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42B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CF63DF2"/>
    <w:multiLevelType w:val="hybridMultilevel"/>
    <w:tmpl w:val="6A1E8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795D02"/>
    <w:multiLevelType w:val="hybridMultilevel"/>
    <w:tmpl w:val="A87641EA"/>
    <w:lvl w:ilvl="0" w:tplc="2C7CFF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2A3D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FA1B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5E39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C69F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6444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F296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2AAA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20C8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F8A1CC9"/>
    <w:multiLevelType w:val="hybridMultilevel"/>
    <w:tmpl w:val="58DA24F6"/>
    <w:lvl w:ilvl="0" w:tplc="2FCAB8C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54894"/>
    <w:multiLevelType w:val="hybridMultilevel"/>
    <w:tmpl w:val="32B238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90834"/>
    <w:multiLevelType w:val="hybridMultilevel"/>
    <w:tmpl w:val="EC08B5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EF3D2B"/>
    <w:multiLevelType w:val="hybridMultilevel"/>
    <w:tmpl w:val="9DB6F6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52485E"/>
    <w:multiLevelType w:val="hybridMultilevel"/>
    <w:tmpl w:val="FCCA97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BAB2609"/>
    <w:multiLevelType w:val="hybridMultilevel"/>
    <w:tmpl w:val="C2DE5588"/>
    <w:lvl w:ilvl="0" w:tplc="FFFFFFFF">
      <w:start w:val="1"/>
      <w:numFmt w:val="decimal"/>
      <w:lvlText w:val="%1."/>
      <w:lvlJc w:val="left"/>
      <w:pPr>
        <w:ind w:left="90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074263"/>
    <w:multiLevelType w:val="hybridMultilevel"/>
    <w:tmpl w:val="187A7276"/>
    <w:lvl w:ilvl="0" w:tplc="5B182F0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31938D8"/>
    <w:multiLevelType w:val="hybridMultilevel"/>
    <w:tmpl w:val="CA8857A0"/>
    <w:lvl w:ilvl="0" w:tplc="892E14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745A59"/>
    <w:multiLevelType w:val="hybridMultilevel"/>
    <w:tmpl w:val="84C28466"/>
    <w:lvl w:ilvl="0" w:tplc="0409000F">
      <w:start w:val="1"/>
      <w:numFmt w:val="decimal"/>
      <w:lvlText w:val="%1."/>
      <w:lvlJc w:val="left"/>
      <w:pPr>
        <w:ind w:left="9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3" w:hanging="360"/>
      </w:pPr>
    </w:lvl>
    <w:lvl w:ilvl="2" w:tplc="0409001B" w:tentative="1">
      <w:start w:val="1"/>
      <w:numFmt w:val="lowerRoman"/>
      <w:lvlText w:val="%3."/>
      <w:lvlJc w:val="right"/>
      <w:pPr>
        <w:ind w:left="2343" w:hanging="180"/>
      </w:pPr>
    </w:lvl>
    <w:lvl w:ilvl="3" w:tplc="0409000F" w:tentative="1">
      <w:start w:val="1"/>
      <w:numFmt w:val="decimal"/>
      <w:lvlText w:val="%4."/>
      <w:lvlJc w:val="left"/>
      <w:pPr>
        <w:ind w:left="3063" w:hanging="360"/>
      </w:pPr>
    </w:lvl>
    <w:lvl w:ilvl="4" w:tplc="04090019" w:tentative="1">
      <w:start w:val="1"/>
      <w:numFmt w:val="lowerLetter"/>
      <w:lvlText w:val="%5."/>
      <w:lvlJc w:val="left"/>
      <w:pPr>
        <w:ind w:left="3783" w:hanging="360"/>
      </w:pPr>
    </w:lvl>
    <w:lvl w:ilvl="5" w:tplc="0409001B" w:tentative="1">
      <w:start w:val="1"/>
      <w:numFmt w:val="lowerRoman"/>
      <w:lvlText w:val="%6."/>
      <w:lvlJc w:val="right"/>
      <w:pPr>
        <w:ind w:left="4503" w:hanging="180"/>
      </w:pPr>
    </w:lvl>
    <w:lvl w:ilvl="6" w:tplc="0409000F" w:tentative="1">
      <w:start w:val="1"/>
      <w:numFmt w:val="decimal"/>
      <w:lvlText w:val="%7."/>
      <w:lvlJc w:val="left"/>
      <w:pPr>
        <w:ind w:left="5223" w:hanging="360"/>
      </w:pPr>
    </w:lvl>
    <w:lvl w:ilvl="7" w:tplc="04090019" w:tentative="1">
      <w:start w:val="1"/>
      <w:numFmt w:val="lowerLetter"/>
      <w:lvlText w:val="%8."/>
      <w:lvlJc w:val="left"/>
      <w:pPr>
        <w:ind w:left="5943" w:hanging="360"/>
      </w:pPr>
    </w:lvl>
    <w:lvl w:ilvl="8" w:tplc="0409001B" w:tentative="1">
      <w:start w:val="1"/>
      <w:numFmt w:val="lowerRoman"/>
      <w:lvlText w:val="%9."/>
      <w:lvlJc w:val="right"/>
      <w:pPr>
        <w:ind w:left="6663" w:hanging="180"/>
      </w:pPr>
    </w:lvl>
  </w:abstractNum>
  <w:abstractNum w:abstractNumId="18" w15:restartNumberingAfterBreak="0">
    <w:nsid w:val="542B45BA"/>
    <w:multiLevelType w:val="hybridMultilevel"/>
    <w:tmpl w:val="544AFCA0"/>
    <w:lvl w:ilvl="0" w:tplc="4376651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92956"/>
    <w:multiLevelType w:val="hybridMultilevel"/>
    <w:tmpl w:val="58EA8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440756"/>
    <w:multiLevelType w:val="hybridMultilevel"/>
    <w:tmpl w:val="628C06C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C6E2D1C"/>
    <w:multiLevelType w:val="hybridMultilevel"/>
    <w:tmpl w:val="7478C1EE"/>
    <w:lvl w:ilvl="0" w:tplc="5FAE1676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F990D3B2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027EF8B4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B57A9144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874270EC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A57CF220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3CE6BD8E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A2F03C6A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FCA2802E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EF9351E"/>
    <w:multiLevelType w:val="hybridMultilevel"/>
    <w:tmpl w:val="128620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5A01DC"/>
    <w:multiLevelType w:val="hybridMultilevel"/>
    <w:tmpl w:val="1EDE986C"/>
    <w:lvl w:ilvl="0" w:tplc="F8F0D1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1A39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5CE1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985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9030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FE04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5870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4838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C207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A50141E"/>
    <w:multiLevelType w:val="hybridMultilevel"/>
    <w:tmpl w:val="CE2046FA"/>
    <w:lvl w:ilvl="0" w:tplc="36C8EE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262A65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007C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68E5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BAD9D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F0BE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31A67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5E297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A028F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B623C4E"/>
    <w:multiLevelType w:val="hybridMultilevel"/>
    <w:tmpl w:val="58841DA4"/>
    <w:lvl w:ilvl="0" w:tplc="8AA0BA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812EC9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C7C74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3C1A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428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64A1B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7E08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C95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EA8CC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FF10A52"/>
    <w:multiLevelType w:val="hybridMultilevel"/>
    <w:tmpl w:val="7572F030"/>
    <w:lvl w:ilvl="0" w:tplc="0666EDF6">
      <w:start w:val="1"/>
      <w:numFmt w:val="decimal"/>
      <w:lvlText w:val="%1."/>
      <w:lvlJc w:val="left"/>
      <w:pPr>
        <w:ind w:left="12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3" w:hanging="360"/>
      </w:pPr>
    </w:lvl>
    <w:lvl w:ilvl="2" w:tplc="0409001B" w:tentative="1">
      <w:start w:val="1"/>
      <w:numFmt w:val="lowerRoman"/>
      <w:lvlText w:val="%3."/>
      <w:lvlJc w:val="right"/>
      <w:pPr>
        <w:ind w:left="2703" w:hanging="180"/>
      </w:pPr>
    </w:lvl>
    <w:lvl w:ilvl="3" w:tplc="0409000F" w:tentative="1">
      <w:start w:val="1"/>
      <w:numFmt w:val="decimal"/>
      <w:lvlText w:val="%4."/>
      <w:lvlJc w:val="left"/>
      <w:pPr>
        <w:ind w:left="3423" w:hanging="360"/>
      </w:pPr>
    </w:lvl>
    <w:lvl w:ilvl="4" w:tplc="04090019" w:tentative="1">
      <w:start w:val="1"/>
      <w:numFmt w:val="lowerLetter"/>
      <w:lvlText w:val="%5."/>
      <w:lvlJc w:val="left"/>
      <w:pPr>
        <w:ind w:left="4143" w:hanging="360"/>
      </w:pPr>
    </w:lvl>
    <w:lvl w:ilvl="5" w:tplc="0409001B" w:tentative="1">
      <w:start w:val="1"/>
      <w:numFmt w:val="lowerRoman"/>
      <w:lvlText w:val="%6."/>
      <w:lvlJc w:val="right"/>
      <w:pPr>
        <w:ind w:left="4863" w:hanging="180"/>
      </w:pPr>
    </w:lvl>
    <w:lvl w:ilvl="6" w:tplc="0409000F" w:tentative="1">
      <w:start w:val="1"/>
      <w:numFmt w:val="decimal"/>
      <w:lvlText w:val="%7."/>
      <w:lvlJc w:val="left"/>
      <w:pPr>
        <w:ind w:left="5583" w:hanging="360"/>
      </w:pPr>
    </w:lvl>
    <w:lvl w:ilvl="7" w:tplc="04090019" w:tentative="1">
      <w:start w:val="1"/>
      <w:numFmt w:val="lowerLetter"/>
      <w:lvlText w:val="%8."/>
      <w:lvlJc w:val="left"/>
      <w:pPr>
        <w:ind w:left="6303" w:hanging="360"/>
      </w:pPr>
    </w:lvl>
    <w:lvl w:ilvl="8" w:tplc="0409001B" w:tentative="1">
      <w:start w:val="1"/>
      <w:numFmt w:val="lowerRoman"/>
      <w:lvlText w:val="%9."/>
      <w:lvlJc w:val="right"/>
      <w:pPr>
        <w:ind w:left="7023" w:hanging="180"/>
      </w:pPr>
    </w:lvl>
  </w:abstractNum>
  <w:abstractNum w:abstractNumId="27" w15:restartNumberingAfterBreak="0">
    <w:nsid w:val="7FF11C3E"/>
    <w:multiLevelType w:val="hybridMultilevel"/>
    <w:tmpl w:val="38DCD12A"/>
    <w:lvl w:ilvl="0" w:tplc="F11C7F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1767307">
    <w:abstractNumId w:val="5"/>
  </w:num>
  <w:num w:numId="2" w16cid:durableId="783042993">
    <w:abstractNumId w:val="23"/>
  </w:num>
  <w:num w:numId="3" w16cid:durableId="522135439">
    <w:abstractNumId w:val="15"/>
  </w:num>
  <w:num w:numId="4" w16cid:durableId="1943417354">
    <w:abstractNumId w:val="0"/>
  </w:num>
  <w:num w:numId="5" w16cid:durableId="899557326">
    <w:abstractNumId w:val="6"/>
  </w:num>
  <w:num w:numId="6" w16cid:durableId="1846479923">
    <w:abstractNumId w:val="8"/>
  </w:num>
  <w:num w:numId="7" w16cid:durableId="381976572">
    <w:abstractNumId w:val="25"/>
  </w:num>
  <w:num w:numId="8" w16cid:durableId="1449818436">
    <w:abstractNumId w:val="24"/>
  </w:num>
  <w:num w:numId="9" w16cid:durableId="1660772516">
    <w:abstractNumId w:val="12"/>
  </w:num>
  <w:num w:numId="10" w16cid:durableId="1641032060">
    <w:abstractNumId w:val="20"/>
  </w:num>
  <w:num w:numId="11" w16cid:durableId="805511277">
    <w:abstractNumId w:val="11"/>
  </w:num>
  <w:num w:numId="12" w16cid:durableId="361323464">
    <w:abstractNumId w:val="22"/>
  </w:num>
  <w:num w:numId="13" w16cid:durableId="1423069927">
    <w:abstractNumId w:val="18"/>
  </w:num>
  <w:num w:numId="14" w16cid:durableId="306477064">
    <w:abstractNumId w:val="21"/>
  </w:num>
  <w:num w:numId="15" w16cid:durableId="53891141">
    <w:abstractNumId w:val="16"/>
  </w:num>
  <w:num w:numId="16" w16cid:durableId="1569532738">
    <w:abstractNumId w:val="2"/>
  </w:num>
  <w:num w:numId="17" w16cid:durableId="1283683294">
    <w:abstractNumId w:val="17"/>
  </w:num>
  <w:num w:numId="18" w16cid:durableId="993607716">
    <w:abstractNumId w:val="1"/>
  </w:num>
  <w:num w:numId="19" w16cid:durableId="1553230646">
    <w:abstractNumId w:val="14"/>
  </w:num>
  <w:num w:numId="20" w16cid:durableId="362482908">
    <w:abstractNumId w:val="26"/>
  </w:num>
  <w:num w:numId="21" w16cid:durableId="1539971547">
    <w:abstractNumId w:val="9"/>
  </w:num>
  <w:num w:numId="22" w16cid:durableId="1991791742">
    <w:abstractNumId w:val="19"/>
  </w:num>
  <w:num w:numId="23" w16cid:durableId="1107308109">
    <w:abstractNumId w:val="4"/>
  </w:num>
  <w:num w:numId="24" w16cid:durableId="495458852">
    <w:abstractNumId w:val="7"/>
  </w:num>
  <w:num w:numId="25" w16cid:durableId="76288995">
    <w:abstractNumId w:val="3"/>
  </w:num>
  <w:num w:numId="26" w16cid:durableId="2137332697">
    <w:abstractNumId w:val="27"/>
  </w:num>
  <w:num w:numId="27" w16cid:durableId="1848206073">
    <w:abstractNumId w:val="13"/>
  </w:num>
  <w:num w:numId="28" w16cid:durableId="42496256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3Mzc1sjA1MTU2MDJU0lEKTi0uzszPAykwrwUApjEyOywAAAA="/>
  </w:docVars>
  <w:rsids>
    <w:rsidRoot w:val="00C7219A"/>
    <w:rsid w:val="000008C6"/>
    <w:rsid w:val="00022539"/>
    <w:rsid w:val="00023B47"/>
    <w:rsid w:val="000443C6"/>
    <w:rsid w:val="00054F08"/>
    <w:rsid w:val="000561BE"/>
    <w:rsid w:val="00061CF3"/>
    <w:rsid w:val="000659B4"/>
    <w:rsid w:val="000F14EC"/>
    <w:rsid w:val="000F4FA7"/>
    <w:rsid w:val="000F6E32"/>
    <w:rsid w:val="00102608"/>
    <w:rsid w:val="0010495C"/>
    <w:rsid w:val="001076E9"/>
    <w:rsid w:val="00146D54"/>
    <w:rsid w:val="00162764"/>
    <w:rsid w:val="001647AA"/>
    <w:rsid w:val="0017293A"/>
    <w:rsid w:val="001A2A39"/>
    <w:rsid w:val="001A7F1B"/>
    <w:rsid w:val="001C55A2"/>
    <w:rsid w:val="001D1B71"/>
    <w:rsid w:val="001D71AD"/>
    <w:rsid w:val="001E2BF2"/>
    <w:rsid w:val="00245BE0"/>
    <w:rsid w:val="00246FEB"/>
    <w:rsid w:val="0027109C"/>
    <w:rsid w:val="002711AA"/>
    <w:rsid w:val="002756ED"/>
    <w:rsid w:val="002A3502"/>
    <w:rsid w:val="002A50A2"/>
    <w:rsid w:val="002B43E1"/>
    <w:rsid w:val="002C294F"/>
    <w:rsid w:val="00305B16"/>
    <w:rsid w:val="00311D73"/>
    <w:rsid w:val="00336DE5"/>
    <w:rsid w:val="003A5AD8"/>
    <w:rsid w:val="003A5D5F"/>
    <w:rsid w:val="003A7DA9"/>
    <w:rsid w:val="003B5F32"/>
    <w:rsid w:val="003C7288"/>
    <w:rsid w:val="003D3C77"/>
    <w:rsid w:val="003E2443"/>
    <w:rsid w:val="003F41AA"/>
    <w:rsid w:val="00413FBB"/>
    <w:rsid w:val="004177DE"/>
    <w:rsid w:val="0044679A"/>
    <w:rsid w:val="00454F52"/>
    <w:rsid w:val="004A4AF8"/>
    <w:rsid w:val="004A758D"/>
    <w:rsid w:val="004B15DD"/>
    <w:rsid w:val="004E11A4"/>
    <w:rsid w:val="004E3657"/>
    <w:rsid w:val="004E447C"/>
    <w:rsid w:val="004E71A9"/>
    <w:rsid w:val="00524DF0"/>
    <w:rsid w:val="00526B40"/>
    <w:rsid w:val="0053743F"/>
    <w:rsid w:val="005529C0"/>
    <w:rsid w:val="0055720E"/>
    <w:rsid w:val="005644A6"/>
    <w:rsid w:val="0058376F"/>
    <w:rsid w:val="005A67D1"/>
    <w:rsid w:val="005C6B1B"/>
    <w:rsid w:val="005D2727"/>
    <w:rsid w:val="005E065F"/>
    <w:rsid w:val="00604BC1"/>
    <w:rsid w:val="006326E5"/>
    <w:rsid w:val="00645809"/>
    <w:rsid w:val="0066577E"/>
    <w:rsid w:val="0068084F"/>
    <w:rsid w:val="0068135E"/>
    <w:rsid w:val="006C6F4B"/>
    <w:rsid w:val="006D13F1"/>
    <w:rsid w:val="006D44A7"/>
    <w:rsid w:val="0074783D"/>
    <w:rsid w:val="00761CC8"/>
    <w:rsid w:val="00776C1E"/>
    <w:rsid w:val="00792A69"/>
    <w:rsid w:val="00796E11"/>
    <w:rsid w:val="007B10E8"/>
    <w:rsid w:val="008056FB"/>
    <w:rsid w:val="00850C61"/>
    <w:rsid w:val="0085155F"/>
    <w:rsid w:val="00854261"/>
    <w:rsid w:val="00864849"/>
    <w:rsid w:val="00876F9D"/>
    <w:rsid w:val="00877A10"/>
    <w:rsid w:val="0089645C"/>
    <w:rsid w:val="008B5416"/>
    <w:rsid w:val="008C0C98"/>
    <w:rsid w:val="008C5360"/>
    <w:rsid w:val="008D3C74"/>
    <w:rsid w:val="008F65B8"/>
    <w:rsid w:val="0095174D"/>
    <w:rsid w:val="00953E93"/>
    <w:rsid w:val="00954887"/>
    <w:rsid w:val="00984B12"/>
    <w:rsid w:val="009A26C0"/>
    <w:rsid w:val="009C2DA0"/>
    <w:rsid w:val="00A30D98"/>
    <w:rsid w:val="00A3652B"/>
    <w:rsid w:val="00A5440A"/>
    <w:rsid w:val="00AC347B"/>
    <w:rsid w:val="00B01C79"/>
    <w:rsid w:val="00B246D0"/>
    <w:rsid w:val="00B25922"/>
    <w:rsid w:val="00B521D6"/>
    <w:rsid w:val="00B63C6E"/>
    <w:rsid w:val="00B72C0B"/>
    <w:rsid w:val="00BA181C"/>
    <w:rsid w:val="00C051C8"/>
    <w:rsid w:val="00C13AA9"/>
    <w:rsid w:val="00C7219A"/>
    <w:rsid w:val="00C9336B"/>
    <w:rsid w:val="00CD6571"/>
    <w:rsid w:val="00CE02AA"/>
    <w:rsid w:val="00CE13BF"/>
    <w:rsid w:val="00CE145D"/>
    <w:rsid w:val="00D13BD1"/>
    <w:rsid w:val="00D17F36"/>
    <w:rsid w:val="00D40652"/>
    <w:rsid w:val="00D46509"/>
    <w:rsid w:val="00D51FD3"/>
    <w:rsid w:val="00D5457E"/>
    <w:rsid w:val="00DA41D1"/>
    <w:rsid w:val="00DB479A"/>
    <w:rsid w:val="00DC3A2A"/>
    <w:rsid w:val="00DE4CE4"/>
    <w:rsid w:val="00E15C5F"/>
    <w:rsid w:val="00E3457D"/>
    <w:rsid w:val="00E46621"/>
    <w:rsid w:val="00E53B43"/>
    <w:rsid w:val="00E61260"/>
    <w:rsid w:val="00E66BCC"/>
    <w:rsid w:val="00E762CE"/>
    <w:rsid w:val="00E83B28"/>
    <w:rsid w:val="00E84618"/>
    <w:rsid w:val="00E90717"/>
    <w:rsid w:val="00EA6A92"/>
    <w:rsid w:val="00EB254E"/>
    <w:rsid w:val="00EC205E"/>
    <w:rsid w:val="00EC638E"/>
    <w:rsid w:val="00ED14AC"/>
    <w:rsid w:val="00ED4209"/>
    <w:rsid w:val="00EE304D"/>
    <w:rsid w:val="00F03B53"/>
    <w:rsid w:val="00F06C05"/>
    <w:rsid w:val="00F33532"/>
    <w:rsid w:val="00F3641B"/>
    <w:rsid w:val="00F4575D"/>
    <w:rsid w:val="00F60C90"/>
    <w:rsid w:val="00F6460F"/>
    <w:rsid w:val="00F6622A"/>
    <w:rsid w:val="00F86188"/>
    <w:rsid w:val="00FA1461"/>
    <w:rsid w:val="00FC144D"/>
    <w:rsid w:val="00FC70F0"/>
    <w:rsid w:val="00FD2769"/>
    <w:rsid w:val="00FD455A"/>
    <w:rsid w:val="00FF4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A9537"/>
  <w15:chartTrackingRefBased/>
  <w15:docId w15:val="{FEC453FB-1401-4B3F-8ED8-D0534ECB6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19A"/>
  </w:style>
  <w:style w:type="paragraph" w:styleId="Footer">
    <w:name w:val="footer"/>
    <w:basedOn w:val="Normal"/>
    <w:link w:val="Foot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19A"/>
  </w:style>
  <w:style w:type="paragraph" w:styleId="ListParagraph">
    <w:name w:val="List Paragraph"/>
    <w:basedOn w:val="Normal"/>
    <w:uiPriority w:val="34"/>
    <w:qFormat/>
    <w:rsid w:val="008C5360"/>
    <w:pPr>
      <w:ind w:left="720"/>
      <w:contextualSpacing/>
    </w:pPr>
  </w:style>
  <w:style w:type="table" w:styleId="TableGrid">
    <w:name w:val="Table Grid"/>
    <w:basedOn w:val="TableNormal"/>
    <w:uiPriority w:val="59"/>
    <w:rsid w:val="008C53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E02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3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3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5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75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3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62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33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058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23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91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59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43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0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09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88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1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61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6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471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7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71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5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358BDE-DD6A-4E5E-998F-8AF072C418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3</TotalTime>
  <Pages>3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dah a</dc:creator>
  <cp:keywords/>
  <dc:description/>
  <cp:lastModifiedBy>Ghadah a</cp:lastModifiedBy>
  <cp:revision>165</cp:revision>
  <dcterms:created xsi:type="dcterms:W3CDTF">2015-08-11T11:54:00Z</dcterms:created>
  <dcterms:modified xsi:type="dcterms:W3CDTF">2024-02-11T14:08:00Z</dcterms:modified>
</cp:coreProperties>
</file>